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2E6C45" w14:textId="00893721" w:rsidR="00FE79D8" w:rsidRPr="008D6FF4" w:rsidRDefault="00FE79D8" w:rsidP="00E94049">
      <w:pPr>
        <w:spacing w:line="276" w:lineRule="auto"/>
        <w:ind w:left="6372" w:firstLine="708"/>
        <w:jc w:val="center"/>
        <w:rPr>
          <w:b/>
          <w:bCs/>
        </w:rPr>
      </w:pPr>
      <w:r w:rsidRPr="008D6FF4">
        <w:t>Zał</w:t>
      </w:r>
      <w:r w:rsidR="00582DB7" w:rsidRPr="008D6FF4">
        <w:t>ącznik</w:t>
      </w:r>
      <w:r w:rsidRPr="008D6FF4">
        <w:t xml:space="preserve"> nr 1</w:t>
      </w:r>
    </w:p>
    <w:p w14:paraId="29FC9093" w14:textId="77777777" w:rsidR="00FE79D8" w:rsidRPr="008D6FF4" w:rsidRDefault="00FE79D8" w:rsidP="00E94049">
      <w:pPr>
        <w:spacing w:line="276" w:lineRule="auto"/>
        <w:jc w:val="center"/>
        <w:rPr>
          <w:b/>
          <w:bCs/>
        </w:rPr>
      </w:pPr>
      <w:r w:rsidRPr="008D6FF4">
        <w:rPr>
          <w:b/>
          <w:bCs/>
        </w:rPr>
        <w:t>FORMULARZ OFERTOWY</w:t>
      </w:r>
    </w:p>
    <w:p w14:paraId="59431465" w14:textId="3D0DD66F" w:rsidR="00FE79D8" w:rsidRPr="00E02E0A" w:rsidRDefault="00FE79D8" w:rsidP="00E94049">
      <w:pPr>
        <w:spacing w:line="276" w:lineRule="auto"/>
        <w:jc w:val="center"/>
        <w:rPr>
          <w:b/>
          <w:bCs/>
        </w:rPr>
      </w:pPr>
      <w:r w:rsidRPr="008D6FF4">
        <w:rPr>
          <w:b/>
          <w:bCs/>
        </w:rPr>
        <w:t xml:space="preserve">do zapytania ofertowego </w:t>
      </w:r>
      <w:r w:rsidR="00FA0713" w:rsidRPr="00745898">
        <w:rPr>
          <w:b/>
          <w:color w:val="000000"/>
          <w:spacing w:val="-1"/>
          <w:w w:val="90"/>
        </w:rPr>
        <w:t>nr R/AT/24/01</w:t>
      </w:r>
    </w:p>
    <w:p w14:paraId="1B9550C4" w14:textId="4C6B4E17" w:rsidR="00E02E0A" w:rsidRDefault="00AE7339" w:rsidP="00AE7339">
      <w:pPr>
        <w:spacing w:line="276" w:lineRule="auto"/>
        <w:jc w:val="center"/>
        <w:rPr>
          <w:b/>
          <w:bCs/>
        </w:rPr>
      </w:pPr>
      <w:r w:rsidRPr="00745898">
        <w:rPr>
          <w:b/>
          <w:color w:val="000000"/>
          <w:spacing w:val="-1"/>
          <w:w w:val="90"/>
        </w:rPr>
        <w:t xml:space="preserve">NA WYBÓR PODWYKONAWCY W ZAKRESIE WERYFIKACJI JAKOŚCI  </w:t>
      </w:r>
      <w:r w:rsidR="00E92C03">
        <w:rPr>
          <w:b/>
          <w:color w:val="000000"/>
          <w:spacing w:val="-1"/>
          <w:w w:val="90"/>
        </w:rPr>
        <w:br/>
      </w:r>
      <w:r w:rsidRPr="00745898">
        <w:rPr>
          <w:b/>
          <w:color w:val="000000"/>
          <w:spacing w:val="-1"/>
          <w:w w:val="90"/>
        </w:rPr>
        <w:t>I BEZPIECZEŃSTWA SUROWCA I PRODUKTU</w:t>
      </w:r>
    </w:p>
    <w:p w14:paraId="224DBCA6" w14:textId="1F911312" w:rsidR="00FE79D8" w:rsidRPr="008D6FF4" w:rsidRDefault="00FE79D8" w:rsidP="00E02E0A">
      <w:pPr>
        <w:spacing w:line="276" w:lineRule="auto"/>
        <w:rPr>
          <w:b/>
          <w:bCs/>
        </w:rPr>
      </w:pPr>
      <w:r w:rsidRPr="008D6FF4">
        <w:rPr>
          <w:b/>
          <w:bCs/>
        </w:rPr>
        <w:t>Dane dotycz</w:t>
      </w:r>
      <w:r w:rsidRPr="00834DB3">
        <w:rPr>
          <w:b/>
          <w:bCs/>
        </w:rPr>
        <w:t>ą</w:t>
      </w:r>
      <w:r w:rsidRPr="008D6FF4">
        <w:rPr>
          <w:b/>
          <w:bCs/>
        </w:rPr>
        <w:t xml:space="preserve">ce </w:t>
      </w:r>
      <w:r w:rsidR="00654436" w:rsidRPr="008D6FF4">
        <w:rPr>
          <w:b/>
          <w:bCs/>
        </w:rPr>
        <w:t>Oferenta:</w:t>
      </w:r>
      <w:r w:rsidRPr="008D6FF4">
        <w:rPr>
          <w:b/>
          <w:bCs/>
        </w:rPr>
        <w:t xml:space="preserve"> </w:t>
      </w:r>
    </w:p>
    <w:p w14:paraId="2C8AFDE2" w14:textId="3B85D894" w:rsidR="00654436" w:rsidRPr="008D6FF4" w:rsidRDefault="00654436" w:rsidP="00E94049">
      <w:pPr>
        <w:spacing w:line="276" w:lineRule="auto"/>
        <w:jc w:val="left"/>
      </w:pPr>
      <w:r w:rsidRPr="008D6FF4">
        <w:t>Nazwa (firma) oraz adres.</w:t>
      </w:r>
      <w:r w:rsidRPr="008D6FF4">
        <w:rPr>
          <w:color w:val="000000"/>
        </w:rPr>
        <w:t>..................................................................................................</w:t>
      </w:r>
    </w:p>
    <w:p w14:paraId="6B3A89DC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r. tel:..................................................................................................</w:t>
      </w:r>
    </w:p>
    <w:p w14:paraId="3FC7B70E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IP: .....................................................................................................</w:t>
      </w:r>
    </w:p>
    <w:p w14:paraId="6BC670EB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REGON: ..............................................................................................</w:t>
      </w:r>
    </w:p>
    <w:p w14:paraId="14E62A07" w14:textId="38195020" w:rsidR="003773BE" w:rsidRPr="008D6FF4" w:rsidRDefault="00FE79D8" w:rsidP="00AB4BAE">
      <w:pPr>
        <w:spacing w:line="276" w:lineRule="auto"/>
        <w:rPr>
          <w:b/>
        </w:rPr>
      </w:pPr>
      <w:r w:rsidRPr="008D6FF4">
        <w:rPr>
          <w:b/>
          <w:bCs/>
        </w:rPr>
        <w:t>Dane dotycz</w:t>
      </w:r>
      <w:r w:rsidRPr="008D6FF4">
        <w:rPr>
          <w:b/>
        </w:rPr>
        <w:t>ą</w:t>
      </w:r>
      <w:r w:rsidRPr="008D6FF4">
        <w:rPr>
          <w:b/>
          <w:bCs/>
        </w:rPr>
        <w:t>ce Zamawiaj</w:t>
      </w:r>
      <w:r w:rsidRPr="008D6FF4">
        <w:rPr>
          <w:b/>
        </w:rPr>
        <w:t>ą</w:t>
      </w:r>
      <w:r w:rsidRPr="008D6FF4">
        <w:rPr>
          <w:b/>
          <w:bCs/>
        </w:rPr>
        <w:t>cego</w:t>
      </w:r>
      <w:r w:rsidR="00654436" w:rsidRPr="008D6FF4">
        <w:rPr>
          <w:b/>
          <w:bCs/>
        </w:rPr>
        <w:t>:</w:t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</w:p>
    <w:p w14:paraId="4F641391" w14:textId="77777777" w:rsidR="005B51D1" w:rsidRPr="008D6FF4" w:rsidRDefault="005B51D1" w:rsidP="000C4BED">
      <w:pPr>
        <w:spacing w:line="276" w:lineRule="auto"/>
        <w:ind w:right="457"/>
        <w:rPr>
          <w:b/>
        </w:rPr>
      </w:pPr>
      <w:bookmarkStart w:id="0" w:name="_Hlk115864251"/>
      <w:proofErr w:type="spellStart"/>
      <w:r w:rsidRPr="008D6FF4">
        <w:rPr>
          <w:b/>
        </w:rPr>
        <w:t>Napiferyn</w:t>
      </w:r>
      <w:proofErr w:type="spellEnd"/>
      <w:r w:rsidRPr="008D6FF4">
        <w:rPr>
          <w:b/>
        </w:rPr>
        <w:t xml:space="preserve"> </w:t>
      </w:r>
      <w:proofErr w:type="spellStart"/>
      <w:r w:rsidRPr="008D6FF4">
        <w:rPr>
          <w:b/>
        </w:rPr>
        <w:t>Biotech</w:t>
      </w:r>
      <w:proofErr w:type="spellEnd"/>
      <w:r w:rsidRPr="008D6FF4">
        <w:rPr>
          <w:b/>
        </w:rPr>
        <w:t xml:space="preserve"> Spółka z ograniczoną odpowiedzialnością</w:t>
      </w:r>
    </w:p>
    <w:p w14:paraId="4D4F852E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ul. Stanisława Dubois 114/116</w:t>
      </w:r>
    </w:p>
    <w:p w14:paraId="7EB517F0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93-465 Łódź</w:t>
      </w:r>
    </w:p>
    <w:bookmarkEnd w:id="0"/>
    <w:p w14:paraId="0464576A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NIP: 7272793774</w:t>
      </w:r>
    </w:p>
    <w:p w14:paraId="0754FFA0" w14:textId="77777777" w:rsidR="00E0506C" w:rsidRPr="008D6FF4" w:rsidRDefault="00E0506C" w:rsidP="0098560D">
      <w:pPr>
        <w:spacing w:line="276" w:lineRule="auto"/>
        <w:ind w:right="457"/>
        <w:rPr>
          <w:b/>
        </w:rPr>
      </w:pPr>
    </w:p>
    <w:p w14:paraId="3AAC25F4" w14:textId="5ECD78C2" w:rsidR="00453E3D" w:rsidRDefault="00453E3D" w:rsidP="00965DD0">
      <w:pPr>
        <w:numPr>
          <w:ilvl w:val="0"/>
          <w:numId w:val="16"/>
        </w:numPr>
        <w:spacing w:after="160" w:line="276" w:lineRule="auto"/>
      </w:pPr>
      <w:r>
        <w:t>Do ceny netto</w:t>
      </w:r>
      <w:r w:rsidR="00382899">
        <w:t xml:space="preserve"> </w:t>
      </w:r>
      <w:r w:rsidR="000E65FF">
        <w:t xml:space="preserve">analizy </w:t>
      </w:r>
      <w:r w:rsidR="00382899">
        <w:t>1 próbki</w:t>
      </w:r>
      <w:r>
        <w:t xml:space="preserve"> wskazanej w pkt 5. </w:t>
      </w:r>
      <w:r w:rsidR="00730B43">
        <w:t>b</w:t>
      </w:r>
      <w:r w:rsidR="00C45B7A">
        <w:t>ędzie naliczony podatek VAT</w:t>
      </w:r>
      <w:r w:rsidR="00C52940">
        <w:t xml:space="preserve"> w wysokości ………..%</w:t>
      </w:r>
    </w:p>
    <w:p w14:paraId="634562F7" w14:textId="50640B3C" w:rsidR="00654436" w:rsidRDefault="00654436" w:rsidP="0098560D">
      <w:pPr>
        <w:numPr>
          <w:ilvl w:val="0"/>
          <w:numId w:val="16"/>
        </w:numPr>
        <w:spacing w:after="160" w:line="276" w:lineRule="auto"/>
      </w:pPr>
      <w:r w:rsidRPr="008D6FF4">
        <w:t>Oświadczam</w:t>
      </w:r>
      <w:r w:rsidR="00ED1D18">
        <w:t>y</w:t>
      </w:r>
      <w:r w:rsidRPr="008D6FF4">
        <w:t>, iż zapoznałem się z opisem przedmiotu zamówienia i wymogami Zamawiającego i nie wnoszę do nich żadnych zastrzeżeń.</w:t>
      </w:r>
    </w:p>
    <w:p w14:paraId="03AC6748" w14:textId="6754EFAB" w:rsidR="00CA1547" w:rsidRPr="008D6FF4" w:rsidRDefault="00CA1547" w:rsidP="0098560D">
      <w:pPr>
        <w:numPr>
          <w:ilvl w:val="0"/>
          <w:numId w:val="16"/>
        </w:numPr>
        <w:spacing w:after="160" w:line="276" w:lineRule="auto"/>
      </w:pPr>
      <w:r>
        <w:t xml:space="preserve">Oświadczamy, że niniejsza oferta jest ważna </w:t>
      </w:r>
      <w:r w:rsidR="0075767D">
        <w:t>do 31.12.2024 r</w:t>
      </w:r>
      <w:r>
        <w:t>, przy czym bieg terminu rozpoczyna się wraz z upływem terminu składania ofert.</w:t>
      </w:r>
    </w:p>
    <w:p w14:paraId="2831D29E" w14:textId="73439313" w:rsidR="00CD30AD" w:rsidRDefault="004321B4" w:rsidP="004321B4">
      <w:pPr>
        <w:numPr>
          <w:ilvl w:val="0"/>
          <w:numId w:val="16"/>
        </w:numPr>
        <w:spacing w:after="160"/>
        <w:jc w:val="left"/>
      </w:pPr>
      <w:r>
        <w:t>Parametry oferowanego przedmiotu zamówienia</w:t>
      </w:r>
      <w:r w:rsidR="00396DB2">
        <w:t>:</w:t>
      </w:r>
      <w:r w:rsidR="00141F21" w:rsidRPr="008D6FF4">
        <w:t xml:space="preserve"> </w:t>
      </w:r>
    </w:p>
    <w:tbl>
      <w:tblPr>
        <w:tblW w:w="11685" w:type="dxa"/>
        <w:tblInd w:w="-12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8"/>
        <w:gridCol w:w="3259"/>
        <w:gridCol w:w="708"/>
        <w:gridCol w:w="972"/>
        <w:gridCol w:w="1053"/>
        <w:gridCol w:w="1053"/>
        <w:gridCol w:w="1053"/>
        <w:gridCol w:w="1053"/>
        <w:gridCol w:w="1053"/>
        <w:gridCol w:w="1053"/>
      </w:tblGrid>
      <w:tr w:rsidR="007A1FF4" w:rsidRPr="0016792B" w14:paraId="01024C92" w14:textId="77777777" w:rsidTr="0016792B">
        <w:trPr>
          <w:trHeight w:val="397"/>
        </w:trPr>
        <w:tc>
          <w:tcPr>
            <w:tcW w:w="11685" w:type="dxa"/>
            <w:gridSpan w:val="10"/>
            <w:shd w:val="clear" w:color="BDD7EE" w:fill="BDD7EE"/>
            <w:vAlign w:val="center"/>
          </w:tcPr>
          <w:p w14:paraId="009220D5" w14:textId="1039EE18" w:rsidR="007A1FF4" w:rsidRPr="0016792B" w:rsidRDefault="007A1FF4" w:rsidP="007A1FF4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Przedmiot zamówienia, parametry wymagane</w:t>
            </w:r>
          </w:p>
        </w:tc>
      </w:tr>
      <w:tr w:rsidR="003A73B5" w:rsidRPr="0016792B" w14:paraId="30CA481B" w14:textId="77777777" w:rsidTr="0016792B">
        <w:trPr>
          <w:trHeight w:val="397"/>
        </w:trPr>
        <w:tc>
          <w:tcPr>
            <w:tcW w:w="428" w:type="dxa"/>
            <w:shd w:val="clear" w:color="BDD7EE" w:fill="BDD7EE"/>
            <w:vAlign w:val="center"/>
            <w:hideMark/>
          </w:tcPr>
          <w:p w14:paraId="50403190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L.p.</w:t>
            </w:r>
          </w:p>
        </w:tc>
        <w:tc>
          <w:tcPr>
            <w:tcW w:w="3259" w:type="dxa"/>
            <w:shd w:val="clear" w:color="BDD7EE" w:fill="BDD7EE"/>
            <w:vAlign w:val="center"/>
            <w:hideMark/>
          </w:tcPr>
          <w:p w14:paraId="49BA5350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Rodzaj analizy</w:t>
            </w:r>
          </w:p>
        </w:tc>
        <w:tc>
          <w:tcPr>
            <w:tcW w:w="708" w:type="dxa"/>
            <w:shd w:val="clear" w:color="BDD7EE" w:fill="BDD7EE"/>
            <w:vAlign w:val="center"/>
            <w:hideMark/>
          </w:tcPr>
          <w:p w14:paraId="0C1B082C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Matryca*</w:t>
            </w:r>
          </w:p>
        </w:tc>
        <w:tc>
          <w:tcPr>
            <w:tcW w:w="972" w:type="dxa"/>
            <w:shd w:val="clear" w:color="BDD7EE" w:fill="BDD7EE"/>
            <w:vAlign w:val="center"/>
            <w:hideMark/>
          </w:tcPr>
          <w:p w14:paraId="041526E0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Jednostki</w:t>
            </w:r>
          </w:p>
        </w:tc>
        <w:tc>
          <w:tcPr>
            <w:tcW w:w="1053" w:type="dxa"/>
            <w:shd w:val="clear" w:color="BDD7EE" w:fill="BDD7EE"/>
          </w:tcPr>
          <w:p w14:paraId="5543DF54" w14:textId="77777777" w:rsidR="00A765E9" w:rsidRPr="0016792B" w:rsidRDefault="00A765E9" w:rsidP="004B1AB2">
            <w:pPr>
              <w:spacing w:line="240" w:lineRule="auto"/>
              <w:ind w:left="-68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  <w:p w14:paraId="2A7359C8" w14:textId="77777777" w:rsidR="00A765E9" w:rsidRPr="0016792B" w:rsidRDefault="00A765E9" w:rsidP="004B1AB2">
            <w:pPr>
              <w:spacing w:line="240" w:lineRule="auto"/>
              <w:ind w:left="-68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  <w:p w14:paraId="393CC384" w14:textId="77777777" w:rsidR="00A765E9" w:rsidRPr="0016792B" w:rsidRDefault="00A765E9" w:rsidP="004B1AB2">
            <w:pPr>
              <w:spacing w:line="240" w:lineRule="auto"/>
              <w:ind w:left="-68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  <w:p w14:paraId="087FD879" w14:textId="2648283F" w:rsidR="003A73B5" w:rsidRPr="0016792B" w:rsidRDefault="003A73B5" w:rsidP="004B1AB2">
            <w:pPr>
              <w:spacing w:line="240" w:lineRule="auto"/>
              <w:ind w:left="-68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Zamawiana ilość [szt.]</w:t>
            </w:r>
            <w:r w:rsidR="00A765E9"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*</w:t>
            </w:r>
          </w:p>
          <w:p w14:paraId="30A48725" w14:textId="54202304" w:rsidR="00A765E9" w:rsidRPr="0016792B" w:rsidRDefault="00A765E9" w:rsidP="004B1AB2">
            <w:pPr>
              <w:spacing w:line="240" w:lineRule="auto"/>
              <w:ind w:left="-68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wartość minimalna</w:t>
            </w:r>
          </w:p>
        </w:tc>
        <w:tc>
          <w:tcPr>
            <w:tcW w:w="1053" w:type="dxa"/>
            <w:shd w:val="clear" w:color="BDD7EE" w:fill="BDD7EE"/>
            <w:vAlign w:val="center"/>
            <w:hideMark/>
          </w:tcPr>
          <w:p w14:paraId="3A811D44" w14:textId="2C78C82F" w:rsidR="003A73B5" w:rsidRPr="0016792B" w:rsidRDefault="003A73B5" w:rsidP="004B1AB2">
            <w:pPr>
              <w:spacing w:line="240" w:lineRule="auto"/>
              <w:ind w:left="-68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Akredytacja</w:t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  <w:t xml:space="preserve"> (tak/nie)</w:t>
            </w:r>
          </w:p>
          <w:p w14:paraId="064C94E5" w14:textId="77777777" w:rsidR="003A73B5" w:rsidRPr="0016792B" w:rsidRDefault="003A73B5" w:rsidP="004B1AB2">
            <w:pPr>
              <w:spacing w:line="240" w:lineRule="auto"/>
              <w:ind w:left="-68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  <w:p w14:paraId="42F8CAD7" w14:textId="77777777" w:rsidR="003A73B5" w:rsidRPr="0016792B" w:rsidRDefault="003A73B5" w:rsidP="004B1AB2">
            <w:pPr>
              <w:spacing w:line="240" w:lineRule="auto"/>
              <w:ind w:left="-68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(należy podać)</w:t>
            </w:r>
          </w:p>
        </w:tc>
        <w:tc>
          <w:tcPr>
            <w:tcW w:w="1053" w:type="dxa"/>
            <w:shd w:val="clear" w:color="BDD7EE" w:fill="BDD7EE"/>
            <w:vAlign w:val="center"/>
            <w:hideMark/>
          </w:tcPr>
          <w:p w14:paraId="5D8A760A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Metoda</w:t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</w:r>
          </w:p>
          <w:p w14:paraId="23DF58F8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  <w:t xml:space="preserve"> (należy podać)</w:t>
            </w:r>
          </w:p>
        </w:tc>
        <w:tc>
          <w:tcPr>
            <w:tcW w:w="1053" w:type="dxa"/>
            <w:shd w:val="clear" w:color="BDD7EE" w:fill="BDD7EE"/>
            <w:vAlign w:val="center"/>
            <w:hideMark/>
          </w:tcPr>
          <w:p w14:paraId="4A64D4D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Minimalna ilość próbki [g/ml]</w:t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  <w:t>(należy podać)</w:t>
            </w:r>
          </w:p>
        </w:tc>
        <w:tc>
          <w:tcPr>
            <w:tcW w:w="1053" w:type="dxa"/>
            <w:shd w:val="clear" w:color="BDD7EE" w:fill="BDD7EE"/>
            <w:vAlign w:val="center"/>
            <w:hideMark/>
          </w:tcPr>
          <w:p w14:paraId="1945550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Czas analizy od dnia dostarczenia Zlecenia i próbek do dnia przesłania Raportu</w:t>
            </w:r>
          </w:p>
          <w:p w14:paraId="13DAE39A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(dni robocze)</w:t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  <w:t>(należy podać)</w:t>
            </w:r>
          </w:p>
        </w:tc>
        <w:tc>
          <w:tcPr>
            <w:tcW w:w="1053" w:type="dxa"/>
            <w:shd w:val="clear" w:color="BDD7EE" w:fill="BDD7EE"/>
            <w:vAlign w:val="center"/>
            <w:hideMark/>
          </w:tcPr>
          <w:p w14:paraId="4F5A556C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Koszt analizy 1 próbki </w:t>
            </w:r>
          </w:p>
          <w:p w14:paraId="62076AD3" w14:textId="0B53BCD6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(netto)</w:t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</w: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br/>
              <w:t>(należy podać)</w:t>
            </w:r>
          </w:p>
          <w:p w14:paraId="578BFF34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3A73B5" w:rsidRPr="0016792B" w14:paraId="66EA67ED" w14:textId="77777777" w:rsidTr="0016792B">
        <w:trPr>
          <w:trHeight w:val="397"/>
        </w:trPr>
        <w:tc>
          <w:tcPr>
            <w:tcW w:w="428" w:type="dxa"/>
            <w:shd w:val="clear" w:color="auto" w:fill="auto"/>
            <w:vAlign w:val="center"/>
          </w:tcPr>
          <w:p w14:paraId="640F91FF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A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4460CE8F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B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0E12581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6868B2BB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D</w:t>
            </w:r>
          </w:p>
        </w:tc>
        <w:tc>
          <w:tcPr>
            <w:tcW w:w="1053" w:type="dxa"/>
            <w:vAlign w:val="center"/>
          </w:tcPr>
          <w:p w14:paraId="5648593E" w14:textId="23B0E917" w:rsidR="003A73B5" w:rsidRPr="0016792B" w:rsidRDefault="00A765E9" w:rsidP="00A765E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E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139DAD37" w14:textId="13DC4659" w:rsidR="003A73B5" w:rsidRPr="0016792B" w:rsidRDefault="00A765E9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F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230AE56F" w14:textId="4172DF10" w:rsidR="003A73B5" w:rsidRPr="0016792B" w:rsidRDefault="00A765E9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G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74108D9E" w14:textId="458D55F6" w:rsidR="003A73B5" w:rsidRPr="0016792B" w:rsidRDefault="00A765E9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H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3A15CC60" w14:textId="3C06FAED" w:rsidR="003A73B5" w:rsidRPr="0016792B" w:rsidRDefault="00A765E9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I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714E60F4" w14:textId="778B9CA2" w:rsidR="003A73B5" w:rsidRPr="0016792B" w:rsidRDefault="00A765E9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J</w:t>
            </w:r>
          </w:p>
        </w:tc>
      </w:tr>
      <w:tr w:rsidR="003A73B5" w:rsidRPr="0016792B" w14:paraId="79E11DD0" w14:textId="77777777" w:rsidTr="0016792B">
        <w:trPr>
          <w:trHeight w:val="397"/>
        </w:trPr>
        <w:tc>
          <w:tcPr>
            <w:tcW w:w="428" w:type="dxa"/>
            <w:shd w:val="clear" w:color="auto" w:fill="auto"/>
            <w:vAlign w:val="center"/>
            <w:hideMark/>
          </w:tcPr>
          <w:p w14:paraId="49A1CF88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.</w:t>
            </w: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5FA3657A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minokwasy – zawartość:</w:t>
            </w:r>
          </w:p>
          <w:p w14:paraId="1A78E7B1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licyna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ly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alanina (Ala), walina (Val), fenyloalanina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he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cysteina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ys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kwas glutaminowy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lu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lizyna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Lys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kwas asparaginowy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sp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histydyna (His), izoleucyna (Ile), leucyna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Leu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), metionina (Met), asparagina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sn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prolina (Pro), glutamina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ln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arginina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rg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seryna (Ser), treonina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hr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), tryptofan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rp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, tyrozyna (Ty)</w:t>
            </w:r>
          </w:p>
        </w:tc>
        <w:tc>
          <w:tcPr>
            <w:tcW w:w="708" w:type="dxa"/>
            <w:shd w:val="clear" w:color="auto" w:fill="auto"/>
            <w:vAlign w:val="center"/>
            <w:hideMark/>
          </w:tcPr>
          <w:p w14:paraId="2B5D3A2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PI/RPC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328BF31C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/100g</w:t>
            </w:r>
          </w:p>
        </w:tc>
        <w:tc>
          <w:tcPr>
            <w:tcW w:w="1053" w:type="dxa"/>
          </w:tcPr>
          <w:p w14:paraId="68E99BF0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90802EE" w14:textId="77777777" w:rsidR="009544CA" w:rsidRPr="0016792B" w:rsidRDefault="009544C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5A2E6E85" w14:textId="77777777" w:rsidR="009544CA" w:rsidRPr="0016792B" w:rsidRDefault="009544C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CD9E4BE" w14:textId="77777777" w:rsidR="009544CA" w:rsidRPr="0016792B" w:rsidRDefault="009544C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2D9B70F" w14:textId="4E293985" w:rsidR="009544CA" w:rsidRPr="0016792B" w:rsidRDefault="009544C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3DFA3AF6" w14:textId="55FD5604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43B4B546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069B2A55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09B3A193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4B4A3BB3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3A73B5" w:rsidRPr="0016792B" w14:paraId="717AA093" w14:textId="77777777" w:rsidTr="0016792B">
        <w:trPr>
          <w:trHeight w:val="397"/>
        </w:trPr>
        <w:tc>
          <w:tcPr>
            <w:tcW w:w="428" w:type="dxa"/>
            <w:shd w:val="clear" w:color="auto" w:fill="auto"/>
            <w:vAlign w:val="center"/>
            <w:hideMark/>
          </w:tcPr>
          <w:p w14:paraId="4C41A1F5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lastRenderedPageBreak/>
              <w:t>2.</w:t>
            </w: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0CEF1557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tale ciężkie – zawartość:</w:t>
            </w:r>
          </w:p>
          <w:p w14:paraId="4B125C35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kadm, ołów, rtęć, arsen</w:t>
            </w:r>
          </w:p>
        </w:tc>
        <w:tc>
          <w:tcPr>
            <w:tcW w:w="708" w:type="dxa"/>
            <w:shd w:val="clear" w:color="auto" w:fill="auto"/>
            <w:vAlign w:val="center"/>
            <w:hideMark/>
          </w:tcPr>
          <w:p w14:paraId="1A684089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PI/RPC, RC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2C809519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  <w:vAlign w:val="center"/>
          </w:tcPr>
          <w:p w14:paraId="3DEA6B3B" w14:textId="086D7D4C" w:rsidR="009544CA" w:rsidRPr="0016792B" w:rsidRDefault="009544CA" w:rsidP="007A1FF4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5BE4A4F1" w14:textId="49B8498C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6D98889D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0FBDF1CA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04F18484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40755CEC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33964" w:rsidRPr="0016792B" w14:paraId="0F9F7D1B" w14:textId="77777777" w:rsidTr="0016792B">
        <w:trPr>
          <w:trHeight w:val="397"/>
        </w:trPr>
        <w:tc>
          <w:tcPr>
            <w:tcW w:w="428" w:type="dxa"/>
            <w:shd w:val="clear" w:color="auto" w:fill="auto"/>
            <w:vAlign w:val="center"/>
            <w:hideMark/>
          </w:tcPr>
          <w:p w14:paraId="086F1540" w14:textId="77777777" w:rsidR="00233964" w:rsidRPr="0016792B" w:rsidRDefault="00233964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.</w:t>
            </w:r>
          </w:p>
        </w:tc>
        <w:tc>
          <w:tcPr>
            <w:tcW w:w="11257" w:type="dxa"/>
            <w:gridSpan w:val="9"/>
          </w:tcPr>
          <w:p w14:paraId="288EF6D1" w14:textId="781F238A" w:rsidR="00233964" w:rsidRPr="0016792B" w:rsidRDefault="00233964" w:rsidP="004B1AB2">
            <w:pPr>
              <w:spacing w:line="240" w:lineRule="auto"/>
              <w:rPr>
                <w:rFonts w:asciiTheme="minorHAnsi" w:hAnsiTheme="minorHAnsi" w:cstheme="minorHAnsi"/>
                <w:color w:val="FF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nalizy mikrobiologiczne:</w:t>
            </w:r>
          </w:p>
        </w:tc>
      </w:tr>
      <w:tr w:rsidR="00DF6C1A" w:rsidRPr="0016792B" w14:paraId="0E8A0F69" w14:textId="77777777" w:rsidTr="0016792B">
        <w:trPr>
          <w:trHeight w:val="397"/>
        </w:trPr>
        <w:tc>
          <w:tcPr>
            <w:tcW w:w="428" w:type="dxa"/>
            <w:vMerge w:val="restart"/>
            <w:shd w:val="clear" w:color="auto" w:fill="auto"/>
            <w:vAlign w:val="center"/>
            <w:hideMark/>
          </w:tcPr>
          <w:p w14:paraId="748F2BBA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A</w:t>
            </w: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338D843E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gólna liczba drobnoustrojów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  <w:hideMark/>
          </w:tcPr>
          <w:p w14:paraId="57171A29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PI/RPC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2C53765B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tk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g</w:t>
            </w:r>
          </w:p>
        </w:tc>
        <w:tc>
          <w:tcPr>
            <w:tcW w:w="1053" w:type="dxa"/>
            <w:vMerge w:val="restart"/>
            <w:vAlign w:val="center"/>
          </w:tcPr>
          <w:p w14:paraId="3E8D92E5" w14:textId="31CA311B" w:rsidR="00DF6C1A" w:rsidRPr="0016792B" w:rsidRDefault="0016792B" w:rsidP="0016792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18F04446" w14:textId="4EF23FFC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5477E248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 w:val="restart"/>
            <w:shd w:val="clear" w:color="auto" w:fill="auto"/>
            <w:vAlign w:val="center"/>
            <w:hideMark/>
          </w:tcPr>
          <w:p w14:paraId="342A1A10" w14:textId="4A106754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4E369D7F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 w:val="restart"/>
            <w:shd w:val="clear" w:color="auto" w:fill="auto"/>
            <w:vAlign w:val="center"/>
            <w:hideMark/>
          </w:tcPr>
          <w:p w14:paraId="5899B95A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1C68A011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74D17501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2282967C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2044E821" w14:textId="06D3D4EA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DF6C1A" w:rsidRPr="0016792B" w14:paraId="2D22256E" w14:textId="77777777" w:rsidTr="0016792B">
        <w:trPr>
          <w:trHeight w:val="397"/>
        </w:trPr>
        <w:tc>
          <w:tcPr>
            <w:tcW w:w="428" w:type="dxa"/>
            <w:vMerge/>
            <w:shd w:val="clear" w:color="auto" w:fill="auto"/>
            <w:vAlign w:val="center"/>
            <w:hideMark/>
          </w:tcPr>
          <w:p w14:paraId="617DE551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35D33AC7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almonella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pp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. - obecność w 25g</w:t>
            </w: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0382C2C8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4A772801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becne/nieobecne w 25g</w:t>
            </w:r>
          </w:p>
        </w:tc>
        <w:tc>
          <w:tcPr>
            <w:tcW w:w="1053" w:type="dxa"/>
            <w:vMerge/>
          </w:tcPr>
          <w:p w14:paraId="0B91C0AB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584694CA" w14:textId="3F78779E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26C6EED6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  <w:hideMark/>
          </w:tcPr>
          <w:p w14:paraId="38C55F56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06E726AF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  <w:hideMark/>
          </w:tcPr>
          <w:p w14:paraId="6CC3C324" w14:textId="32A70B55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DF6C1A" w:rsidRPr="0016792B" w14:paraId="3530EA85" w14:textId="77777777" w:rsidTr="0016792B">
        <w:trPr>
          <w:trHeight w:val="397"/>
        </w:trPr>
        <w:tc>
          <w:tcPr>
            <w:tcW w:w="428" w:type="dxa"/>
            <w:vMerge/>
            <w:shd w:val="clear" w:color="auto" w:fill="auto"/>
            <w:vAlign w:val="center"/>
            <w:hideMark/>
          </w:tcPr>
          <w:p w14:paraId="1202AF6D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0C10A07F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E. coli - obecność w 10g</w:t>
            </w: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74E9EEF1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4D808657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becne/nieobecne w 10g</w:t>
            </w:r>
          </w:p>
        </w:tc>
        <w:tc>
          <w:tcPr>
            <w:tcW w:w="1053" w:type="dxa"/>
            <w:vMerge/>
          </w:tcPr>
          <w:p w14:paraId="4A68C2C0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56AE9BEF" w14:textId="1ECA1A89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03A101FC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  <w:hideMark/>
          </w:tcPr>
          <w:p w14:paraId="52D5D213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6FE8FF36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  <w:hideMark/>
          </w:tcPr>
          <w:p w14:paraId="5893B26D" w14:textId="28002A42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DF6C1A" w:rsidRPr="0016792B" w14:paraId="5D37807A" w14:textId="77777777" w:rsidTr="0016792B">
        <w:trPr>
          <w:trHeight w:val="397"/>
        </w:trPr>
        <w:tc>
          <w:tcPr>
            <w:tcW w:w="428" w:type="dxa"/>
            <w:vMerge/>
            <w:shd w:val="clear" w:color="auto" w:fill="auto"/>
            <w:vAlign w:val="center"/>
            <w:hideMark/>
          </w:tcPr>
          <w:p w14:paraId="30A1D1E0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4AFD44E2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ałkowita liczba bakterii z grupy coli</w:t>
            </w: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71486904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01F1B345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tk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g</w:t>
            </w:r>
          </w:p>
        </w:tc>
        <w:tc>
          <w:tcPr>
            <w:tcW w:w="1053" w:type="dxa"/>
            <w:vMerge/>
          </w:tcPr>
          <w:p w14:paraId="1B2F8B09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30771870" w14:textId="030CC00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63F14745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  <w:hideMark/>
          </w:tcPr>
          <w:p w14:paraId="3A4816F5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7AA57643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  <w:hideMark/>
          </w:tcPr>
          <w:p w14:paraId="38B6F08F" w14:textId="4797C534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DF6C1A" w:rsidRPr="0016792B" w14:paraId="084C7F68" w14:textId="77777777" w:rsidTr="0016792B">
        <w:trPr>
          <w:trHeight w:val="397"/>
        </w:trPr>
        <w:tc>
          <w:tcPr>
            <w:tcW w:w="428" w:type="dxa"/>
            <w:vMerge/>
            <w:shd w:val="clear" w:color="auto" w:fill="auto"/>
            <w:vAlign w:val="center"/>
            <w:hideMark/>
          </w:tcPr>
          <w:p w14:paraId="3548C30E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436FB7CB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Liczba Drożdży i Pleśni</w:t>
            </w: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2FEABA11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5AF0F76A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tk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g</w:t>
            </w:r>
          </w:p>
        </w:tc>
        <w:tc>
          <w:tcPr>
            <w:tcW w:w="1053" w:type="dxa"/>
            <w:vMerge/>
          </w:tcPr>
          <w:p w14:paraId="768A7D74" w14:textId="77777777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69508428" w14:textId="228229CE" w:rsidR="00DF6C1A" w:rsidRPr="0016792B" w:rsidRDefault="00DF6C1A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50EAECE3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  <w:hideMark/>
          </w:tcPr>
          <w:p w14:paraId="5F8EB20E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0051AB04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  <w:hideMark/>
          </w:tcPr>
          <w:p w14:paraId="581A6975" w14:textId="364CDF16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2C03" w:rsidRPr="0016792B" w14:paraId="55268CF9" w14:textId="77777777" w:rsidTr="0016792B">
        <w:trPr>
          <w:trHeight w:val="397"/>
        </w:trPr>
        <w:tc>
          <w:tcPr>
            <w:tcW w:w="428" w:type="dxa"/>
            <w:vMerge w:val="restart"/>
            <w:vAlign w:val="center"/>
          </w:tcPr>
          <w:p w14:paraId="79C068BB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B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657ED7BA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gólna liczba drobnoustrojów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</w:tcPr>
          <w:p w14:paraId="4E26D5E8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42E90F3B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tk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g</w:t>
            </w:r>
          </w:p>
        </w:tc>
        <w:tc>
          <w:tcPr>
            <w:tcW w:w="1053" w:type="dxa"/>
            <w:vMerge w:val="restart"/>
          </w:tcPr>
          <w:p w14:paraId="50CE6240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189C059F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4906C78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239E0AEB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1158C40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2B2338A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4EE5E344" w14:textId="79700920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01FA1E22" w14:textId="7979C0C9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7362ADB4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 w:val="restart"/>
            <w:shd w:val="clear" w:color="auto" w:fill="auto"/>
            <w:vAlign w:val="center"/>
          </w:tcPr>
          <w:p w14:paraId="2BAECACE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6BA70757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01D191E4" w14:textId="7258EFA8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5FD67FEA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42F614AB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7583BABC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599FBD99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603987CC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1A1B888F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 w:val="restart"/>
            <w:shd w:val="clear" w:color="auto" w:fill="auto"/>
            <w:vAlign w:val="center"/>
          </w:tcPr>
          <w:p w14:paraId="4C6BF4EE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64A01C16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6D6258B9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70F29E26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26AA1C34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6708CF3B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5802EA31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  <w:p w14:paraId="2D529B8F" w14:textId="02DF38E4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E92C03" w:rsidRPr="0016792B" w14:paraId="4FE32D40" w14:textId="77777777" w:rsidTr="0016792B">
        <w:trPr>
          <w:trHeight w:val="397"/>
        </w:trPr>
        <w:tc>
          <w:tcPr>
            <w:tcW w:w="428" w:type="dxa"/>
            <w:vMerge/>
            <w:vAlign w:val="center"/>
          </w:tcPr>
          <w:p w14:paraId="42FB05FF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</w:tcPr>
          <w:p w14:paraId="3321E3CD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almonella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pp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. - obecność w 25g</w:t>
            </w: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362CF2FC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75727A45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becne/nieobecne w 25g</w:t>
            </w:r>
          </w:p>
        </w:tc>
        <w:tc>
          <w:tcPr>
            <w:tcW w:w="1053" w:type="dxa"/>
            <w:vMerge/>
          </w:tcPr>
          <w:p w14:paraId="4BA9395C" w14:textId="66291318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43C9A945" w14:textId="3F69748E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2A6F8DD1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14A044EC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6380DBD6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617E933B" w14:textId="40B3EE60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2C03" w:rsidRPr="0016792B" w14:paraId="048EEB24" w14:textId="77777777" w:rsidTr="0016792B">
        <w:trPr>
          <w:trHeight w:val="397"/>
        </w:trPr>
        <w:tc>
          <w:tcPr>
            <w:tcW w:w="428" w:type="dxa"/>
            <w:vMerge/>
            <w:vAlign w:val="center"/>
          </w:tcPr>
          <w:p w14:paraId="594BE2E4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</w:tcPr>
          <w:p w14:paraId="4F4C1B38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E. coli - obecność w 10g</w:t>
            </w: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35BD1DBE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332AD92B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becne/nieobecne w 10g</w:t>
            </w:r>
          </w:p>
        </w:tc>
        <w:tc>
          <w:tcPr>
            <w:tcW w:w="1053" w:type="dxa"/>
            <w:vMerge/>
          </w:tcPr>
          <w:p w14:paraId="716D6546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0DDA039E" w14:textId="50914E15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7FC97253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6E33E79D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58496FD7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1454640C" w14:textId="72CC3CE6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2C03" w:rsidRPr="0016792B" w14:paraId="2EBD7099" w14:textId="77777777" w:rsidTr="0016792B">
        <w:trPr>
          <w:trHeight w:val="397"/>
        </w:trPr>
        <w:tc>
          <w:tcPr>
            <w:tcW w:w="428" w:type="dxa"/>
            <w:vMerge/>
            <w:vAlign w:val="center"/>
          </w:tcPr>
          <w:p w14:paraId="79DF8231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</w:tcPr>
          <w:p w14:paraId="0E9281E6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ałkowita liczba bakterii z grupy coli</w:t>
            </w: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258DFDD8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534FFE2A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tk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g</w:t>
            </w:r>
          </w:p>
        </w:tc>
        <w:tc>
          <w:tcPr>
            <w:tcW w:w="1053" w:type="dxa"/>
            <w:vMerge/>
          </w:tcPr>
          <w:p w14:paraId="47D24A6A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3ED68206" w14:textId="41E6A199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4647082E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2E11AB0C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76DBB922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665A3C05" w14:textId="58E2DF8E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2C03" w:rsidRPr="0016792B" w14:paraId="209273CA" w14:textId="77777777" w:rsidTr="0016792B">
        <w:trPr>
          <w:trHeight w:val="397"/>
        </w:trPr>
        <w:tc>
          <w:tcPr>
            <w:tcW w:w="428" w:type="dxa"/>
            <w:vMerge/>
            <w:vAlign w:val="center"/>
          </w:tcPr>
          <w:p w14:paraId="34955CD3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</w:tcPr>
          <w:p w14:paraId="6116C9D1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Liczba Drożdży i Pleśni</w:t>
            </w: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4249357C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0D95B8BB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tk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g</w:t>
            </w:r>
          </w:p>
        </w:tc>
        <w:tc>
          <w:tcPr>
            <w:tcW w:w="1053" w:type="dxa"/>
            <w:vMerge/>
          </w:tcPr>
          <w:p w14:paraId="5248EC63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43DC99E0" w14:textId="7F9A01ED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01080C35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2CC8FAF6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35508191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6C87609E" w14:textId="1212A01B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2C03" w:rsidRPr="0016792B" w14:paraId="3C230C94" w14:textId="77777777" w:rsidTr="0016792B">
        <w:trPr>
          <w:trHeight w:val="397"/>
        </w:trPr>
        <w:tc>
          <w:tcPr>
            <w:tcW w:w="428" w:type="dxa"/>
            <w:vMerge/>
            <w:vAlign w:val="center"/>
          </w:tcPr>
          <w:p w14:paraId="2D70DB49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</w:tcPr>
          <w:p w14:paraId="5D993D42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Liczba beztlenowców redukujących siarczyny</w:t>
            </w: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5AD00097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78B3851B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tk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g</w:t>
            </w:r>
          </w:p>
        </w:tc>
        <w:tc>
          <w:tcPr>
            <w:tcW w:w="1053" w:type="dxa"/>
            <w:vMerge/>
          </w:tcPr>
          <w:p w14:paraId="00E30C61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1A065E5D" w14:textId="06799202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015ECB83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2CB21D22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48147233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536DF37E" w14:textId="5313DC7F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2C03" w:rsidRPr="0016792B" w14:paraId="5074EB52" w14:textId="77777777" w:rsidTr="0016792B">
        <w:trPr>
          <w:trHeight w:val="397"/>
        </w:trPr>
        <w:tc>
          <w:tcPr>
            <w:tcW w:w="428" w:type="dxa"/>
            <w:vMerge/>
            <w:vAlign w:val="center"/>
          </w:tcPr>
          <w:p w14:paraId="27A66182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</w:tcPr>
          <w:p w14:paraId="34F7869A" w14:textId="5AEA1C1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Listeri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onocytogenes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– obecność w 25g</w:t>
            </w: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16F39BA3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1AA67FF4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becne/nieobecne w 25g</w:t>
            </w:r>
          </w:p>
        </w:tc>
        <w:tc>
          <w:tcPr>
            <w:tcW w:w="1053" w:type="dxa"/>
            <w:vMerge/>
          </w:tcPr>
          <w:p w14:paraId="353C310A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00876EEA" w14:textId="73162FFF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66B6AE1E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0942AE10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5E1C4FBC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7F2BDAC6" w14:textId="28C63B5E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2C03" w:rsidRPr="0016792B" w14:paraId="0FDA6A7F" w14:textId="77777777" w:rsidTr="0016792B">
        <w:trPr>
          <w:trHeight w:val="397"/>
        </w:trPr>
        <w:tc>
          <w:tcPr>
            <w:tcW w:w="428" w:type="dxa"/>
            <w:vMerge/>
            <w:vAlign w:val="center"/>
          </w:tcPr>
          <w:p w14:paraId="30747957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3259" w:type="dxa"/>
            <w:shd w:val="clear" w:color="auto" w:fill="auto"/>
            <w:vAlign w:val="center"/>
          </w:tcPr>
          <w:p w14:paraId="7F5FBC31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Liczba Clostridium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erfringens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16C3AFD8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dxa"/>
            <w:shd w:val="clear" w:color="auto" w:fill="auto"/>
            <w:vAlign w:val="center"/>
          </w:tcPr>
          <w:p w14:paraId="6C3DB7AD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jtk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g</w:t>
            </w:r>
          </w:p>
        </w:tc>
        <w:tc>
          <w:tcPr>
            <w:tcW w:w="1053" w:type="dxa"/>
            <w:vMerge/>
          </w:tcPr>
          <w:p w14:paraId="14ABA117" w14:textId="77777777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16BC4942" w14:textId="2693F1B0" w:rsidR="00E92C03" w:rsidRPr="0016792B" w:rsidRDefault="00E92C03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5053218C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203AD705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0C57A885" w14:textId="77777777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vMerge/>
            <w:shd w:val="clear" w:color="auto" w:fill="auto"/>
            <w:vAlign w:val="center"/>
          </w:tcPr>
          <w:p w14:paraId="19E8B7A8" w14:textId="424FFB41" w:rsidR="00E92C03" w:rsidRPr="0016792B" w:rsidRDefault="00E92C03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6F2B44E7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49344208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.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74D61A13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ozostałości rozpuszczalników – zawartość: etanol, octan etylu</w:t>
            </w:r>
          </w:p>
        </w:tc>
        <w:tc>
          <w:tcPr>
            <w:tcW w:w="708" w:type="dxa"/>
            <w:vAlign w:val="center"/>
          </w:tcPr>
          <w:p w14:paraId="54B33DB1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PI/RPC</w:t>
            </w:r>
          </w:p>
        </w:tc>
        <w:tc>
          <w:tcPr>
            <w:tcW w:w="972" w:type="dxa"/>
            <w:vAlign w:val="center"/>
          </w:tcPr>
          <w:p w14:paraId="7B5293A0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pm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(mg/kg)</w:t>
            </w:r>
          </w:p>
        </w:tc>
        <w:tc>
          <w:tcPr>
            <w:tcW w:w="1053" w:type="dxa"/>
            <w:vAlign w:val="center"/>
          </w:tcPr>
          <w:p w14:paraId="4507ADD8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3857528" w14:textId="61EC65BB" w:rsidR="003A73B5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</w:t>
            </w:r>
          </w:p>
          <w:p w14:paraId="7BE47D8E" w14:textId="2A80FDD4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29F669A5" w14:textId="1FE6FF7F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6D3FB6FB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405BA56F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16E65CAF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1E7E5262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0CB42D05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69FF40CF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5.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00663ED0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ykotoksyny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– zawartość:</w:t>
            </w:r>
          </w:p>
          <w:p w14:paraId="6D845D78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-Acetylodeoksyniwalenol (3AcDON)</w:t>
            </w:r>
          </w:p>
          <w:p w14:paraId="0A02AF5F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A-TM-03 15-acetyldeoksyniwalenol (15AcDON)</w:t>
            </w:r>
          </w:p>
          <w:p w14:paraId="240E8B3B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  <w:lang w:val="en-US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  <w:lang w:val="en-US"/>
              </w:rPr>
              <w:t>Deoksyniwalenol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  <w:lang w:val="en-US"/>
              </w:rPr>
              <w:t xml:space="preserve"> (DON)</w:t>
            </w:r>
          </w:p>
          <w:p w14:paraId="5D00275B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  <w:lang w:val="en-US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  <w:lang w:val="en-US"/>
              </w:rPr>
              <w:t>Fuzarenon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  <w:lang w:val="en-US"/>
              </w:rPr>
              <w:t xml:space="preserve"> X (Fus X)</w:t>
            </w:r>
          </w:p>
          <w:p w14:paraId="69F2AE7D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Niwalenol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(NIV)</w:t>
            </w:r>
          </w:p>
          <w:p w14:paraId="1E1CE8D9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oksyna T2 (T2)</w:t>
            </w:r>
          </w:p>
          <w:p w14:paraId="561D94D6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oksyna HT2 (HT2)</w:t>
            </w:r>
          </w:p>
          <w:p w14:paraId="47E3C4F0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Zearalenon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(ZON)</w:t>
            </w:r>
          </w:p>
          <w:p w14:paraId="0806F3F2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Ochratoksyn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A</w:t>
            </w:r>
          </w:p>
          <w:p w14:paraId="0DC94CB4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flatoksyn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B1</w:t>
            </w:r>
          </w:p>
          <w:p w14:paraId="7E905B4C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flatoksyn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B2</w:t>
            </w:r>
          </w:p>
          <w:p w14:paraId="030B5E83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flatoksyn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G1</w:t>
            </w:r>
          </w:p>
          <w:p w14:paraId="66356A48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flatoksyn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G2</w:t>
            </w:r>
          </w:p>
          <w:p w14:paraId="2A3B29D2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flatoksyny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suma</w:t>
            </w:r>
          </w:p>
          <w:p w14:paraId="3AC029B7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umonizyn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B1</w:t>
            </w:r>
          </w:p>
          <w:p w14:paraId="790D35CE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umonizyn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B2</w:t>
            </w:r>
          </w:p>
          <w:p w14:paraId="0AD6285C" w14:textId="77777777" w:rsidR="003A73B5" w:rsidRPr="0016792B" w:rsidRDefault="003A73B5" w:rsidP="00EB02F3">
            <w:pPr>
              <w:pStyle w:val="Akapitzlist"/>
              <w:numPr>
                <w:ilvl w:val="0"/>
                <w:numId w:val="30"/>
              </w:numPr>
              <w:spacing w:line="240" w:lineRule="auto"/>
              <w:ind w:left="355" w:hanging="359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umonizyna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B3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4D70319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579EC054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µg/kg</w:t>
            </w:r>
          </w:p>
        </w:tc>
        <w:tc>
          <w:tcPr>
            <w:tcW w:w="1053" w:type="dxa"/>
          </w:tcPr>
          <w:p w14:paraId="2319E3EA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1E479585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19824783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5962A81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448C8495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8DCB662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69BEE702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6BEAE06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DBBCF5D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21B89529" w14:textId="790ED1B0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00454617" w14:textId="5515004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7C9E7F39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6783A79D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40C22EA4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74842609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21B63B61" w14:textId="77777777" w:rsidTr="0016792B">
        <w:trPr>
          <w:trHeight w:val="397"/>
        </w:trPr>
        <w:tc>
          <w:tcPr>
            <w:tcW w:w="428" w:type="dxa"/>
            <w:shd w:val="clear" w:color="auto" w:fill="auto"/>
            <w:vAlign w:val="center"/>
            <w:hideMark/>
          </w:tcPr>
          <w:p w14:paraId="772FD521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6.</w:t>
            </w: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01105BA9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oksyny/Furany – zawartość:</w:t>
            </w:r>
          </w:p>
          <w:p w14:paraId="6B9921DB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oksynopodobne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PCB, </w:t>
            </w:r>
          </w:p>
          <w:p w14:paraId="6CB4C8FD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Polichlorowane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ifenole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PCB,</w:t>
            </w:r>
          </w:p>
          <w:p w14:paraId="6E8F9602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Polichlorowane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benzofurany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PCDD/F</w:t>
            </w:r>
          </w:p>
        </w:tc>
        <w:tc>
          <w:tcPr>
            <w:tcW w:w="708" w:type="dxa"/>
            <w:shd w:val="clear" w:color="auto" w:fill="auto"/>
            <w:vAlign w:val="center"/>
            <w:hideMark/>
          </w:tcPr>
          <w:p w14:paraId="157AAD8F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1E6110E8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ng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/kg</w:t>
            </w:r>
          </w:p>
        </w:tc>
        <w:tc>
          <w:tcPr>
            <w:tcW w:w="1053" w:type="dxa"/>
            <w:vAlign w:val="center"/>
          </w:tcPr>
          <w:p w14:paraId="390737D2" w14:textId="61511E14" w:rsidR="000C4FEB" w:rsidRPr="0016792B" w:rsidRDefault="0016792B" w:rsidP="0016792B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vAlign w:val="center"/>
          </w:tcPr>
          <w:p w14:paraId="0CD2527A" w14:textId="510E9F6F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7BB2BCA7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12FC4490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72DEFF62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6FF83FD8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3A73B5" w:rsidRPr="0016792B" w14:paraId="73CA3DE9" w14:textId="77777777" w:rsidTr="0016792B">
        <w:trPr>
          <w:trHeight w:val="397"/>
        </w:trPr>
        <w:tc>
          <w:tcPr>
            <w:tcW w:w="428" w:type="dxa"/>
            <w:shd w:val="clear" w:color="auto" w:fill="auto"/>
            <w:vAlign w:val="center"/>
            <w:hideMark/>
          </w:tcPr>
          <w:p w14:paraId="6710C018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7.</w:t>
            </w:r>
          </w:p>
        </w:tc>
        <w:tc>
          <w:tcPr>
            <w:tcW w:w="3259" w:type="dxa"/>
            <w:shd w:val="clear" w:color="auto" w:fill="auto"/>
            <w:vAlign w:val="center"/>
            <w:hideMark/>
          </w:tcPr>
          <w:p w14:paraId="08A639FB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Wielopierścieniowe węglowodory aromatyczne (WWA) – zawartość</w:t>
            </w:r>
          </w:p>
        </w:tc>
        <w:tc>
          <w:tcPr>
            <w:tcW w:w="708" w:type="dxa"/>
            <w:shd w:val="clear" w:color="auto" w:fill="auto"/>
            <w:vAlign w:val="center"/>
            <w:hideMark/>
          </w:tcPr>
          <w:p w14:paraId="6C0AFCD1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  <w:hideMark/>
          </w:tcPr>
          <w:p w14:paraId="7C91C553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µg/kg</w:t>
            </w:r>
          </w:p>
        </w:tc>
        <w:tc>
          <w:tcPr>
            <w:tcW w:w="1053" w:type="dxa"/>
            <w:vAlign w:val="center"/>
          </w:tcPr>
          <w:p w14:paraId="5ABAF07F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8F1DEFB" w14:textId="7B03C574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  <w:p w14:paraId="7A5653D2" w14:textId="531CC176" w:rsidR="003A73B5" w:rsidRPr="0016792B" w:rsidRDefault="003A73B5" w:rsidP="000C4FEB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</w:tcPr>
          <w:p w14:paraId="7F4BF477" w14:textId="6111938C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1FEE680D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181A8714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4CBCC143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14:paraId="004F0D9F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DF6C1A" w:rsidRPr="0016792B" w14:paraId="0584358D" w14:textId="77777777" w:rsidTr="0016792B">
        <w:trPr>
          <w:trHeight w:val="397"/>
        </w:trPr>
        <w:tc>
          <w:tcPr>
            <w:tcW w:w="428" w:type="dxa"/>
            <w:shd w:val="clear" w:color="auto" w:fill="auto"/>
            <w:vAlign w:val="center"/>
            <w:hideMark/>
          </w:tcPr>
          <w:p w14:paraId="30B619D8" w14:textId="77777777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.</w:t>
            </w:r>
          </w:p>
        </w:tc>
        <w:tc>
          <w:tcPr>
            <w:tcW w:w="11257" w:type="dxa"/>
            <w:gridSpan w:val="9"/>
          </w:tcPr>
          <w:p w14:paraId="550A419E" w14:textId="57061F63" w:rsidR="00DF6C1A" w:rsidRPr="0016792B" w:rsidRDefault="00DF6C1A" w:rsidP="004B1AB2">
            <w:pPr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Pozostałości pestycydów (pestycydy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hloroorganiczne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yretroidy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, fosforoorganiczne) – zawartość:</w:t>
            </w:r>
          </w:p>
        </w:tc>
      </w:tr>
      <w:tr w:rsidR="003A73B5" w:rsidRPr="0016792B" w14:paraId="5B53682C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3C070BF5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A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75629682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cetamiprid</w:t>
            </w:r>
            <w:proofErr w:type="spellEnd"/>
          </w:p>
          <w:p w14:paraId="6234F7A1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zoxystrobin</w:t>
            </w:r>
            <w:proofErr w:type="spellEnd"/>
          </w:p>
          <w:p w14:paraId="250CC5D0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lastRenderedPageBreak/>
              <w:t>Bifenthrin</w:t>
            </w:r>
            <w:proofErr w:type="spellEnd"/>
          </w:p>
          <w:p w14:paraId="760D8CBC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oscalid</w:t>
            </w:r>
            <w:proofErr w:type="spellEnd"/>
          </w:p>
          <w:p w14:paraId="00DCEFC7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aptan</w:t>
            </w:r>
            <w:proofErr w:type="spellEnd"/>
          </w:p>
          <w:p w14:paraId="36E752ED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arboxin</w:t>
            </w:r>
            <w:proofErr w:type="spellEnd"/>
          </w:p>
          <w:p w14:paraId="63651953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arfentrazone-ethyl</w:t>
            </w:r>
            <w:proofErr w:type="spellEnd"/>
          </w:p>
          <w:p w14:paraId="3889788B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hlorantraniliprole</w:t>
            </w:r>
            <w:proofErr w:type="spellEnd"/>
          </w:p>
          <w:p w14:paraId="0CE23BD9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lethodim</w:t>
            </w:r>
            <w:proofErr w:type="spellEnd"/>
          </w:p>
          <w:p w14:paraId="5E1EB505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lomazone</w:t>
            </w:r>
            <w:proofErr w:type="spellEnd"/>
          </w:p>
          <w:p w14:paraId="5B135BB4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lothianidin</w:t>
            </w:r>
            <w:proofErr w:type="spellEnd"/>
          </w:p>
          <w:p w14:paraId="10B1EEE5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yantraniliprole</w:t>
            </w:r>
            <w:proofErr w:type="spellEnd"/>
          </w:p>
          <w:p w14:paraId="15268D41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yprodinil</w:t>
            </w:r>
            <w:proofErr w:type="spellEnd"/>
          </w:p>
          <w:p w14:paraId="0305A3B9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eltamethrin</w:t>
            </w:r>
            <w:proofErr w:type="spellEnd"/>
          </w:p>
          <w:p w14:paraId="0A66B106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chlorvos</w:t>
            </w:r>
            <w:proofErr w:type="spellEnd"/>
          </w:p>
          <w:p w14:paraId="20A1EB3B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fenoconazole</w:t>
            </w:r>
            <w:proofErr w:type="spellEnd"/>
          </w:p>
          <w:p w14:paraId="7EC9FBCE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Ethalfluralin</w:t>
            </w:r>
            <w:proofErr w:type="spellEnd"/>
          </w:p>
          <w:p w14:paraId="25CE066F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Etofenprox</w:t>
            </w:r>
            <w:proofErr w:type="spellEnd"/>
          </w:p>
          <w:p w14:paraId="6BD9A477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onicamid</w:t>
            </w:r>
            <w:proofErr w:type="spellEnd"/>
          </w:p>
          <w:p w14:paraId="178768C3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udioxonil</w:t>
            </w:r>
            <w:proofErr w:type="spellEnd"/>
          </w:p>
          <w:p w14:paraId="40CABA4F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umioxazin</w:t>
            </w:r>
            <w:proofErr w:type="spellEnd"/>
          </w:p>
          <w:p w14:paraId="3C5A4EC1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uopyram</w:t>
            </w:r>
            <w:proofErr w:type="spellEnd"/>
          </w:p>
          <w:p w14:paraId="6F8C04B9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uoxastrobin</w:t>
            </w:r>
            <w:proofErr w:type="spellEnd"/>
          </w:p>
          <w:p w14:paraId="699E1967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upyradifurone</w:t>
            </w:r>
            <w:proofErr w:type="spellEnd"/>
          </w:p>
          <w:p w14:paraId="71416958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uxapyroxad</w:t>
            </w:r>
            <w:proofErr w:type="spellEnd"/>
          </w:p>
          <w:p w14:paraId="75734881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mazapyr</w:t>
            </w:r>
            <w:proofErr w:type="spellEnd"/>
          </w:p>
          <w:p w14:paraId="62B180A9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mazethapyr</w:t>
            </w:r>
            <w:proofErr w:type="spellEnd"/>
          </w:p>
          <w:p w14:paraId="4EA1C0B7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midacloprid</w:t>
            </w:r>
            <w:proofErr w:type="spellEnd"/>
          </w:p>
          <w:p w14:paraId="2E6B06D8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sofetamid</w:t>
            </w:r>
            <w:proofErr w:type="spellEnd"/>
          </w:p>
          <w:p w14:paraId="5AF2688E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Lambda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yhalothrin</w:t>
            </w:r>
            <w:proofErr w:type="spellEnd"/>
          </w:p>
          <w:p w14:paraId="20A1F27E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fentrifluconazole</w:t>
            </w:r>
            <w:proofErr w:type="spellEnd"/>
          </w:p>
          <w:p w14:paraId="7FE09C9E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talaxyl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M (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fenoxam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</w:t>
            </w:r>
          </w:p>
          <w:p w14:paraId="66E55939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tconazole</w:t>
            </w:r>
            <w:proofErr w:type="spellEnd"/>
          </w:p>
          <w:p w14:paraId="079CDB6B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Nitrapyrin</w:t>
            </w:r>
            <w:proofErr w:type="spellEnd"/>
          </w:p>
          <w:p w14:paraId="279A4714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enflufen</w:t>
            </w:r>
            <w:proofErr w:type="spellEnd"/>
          </w:p>
          <w:p w14:paraId="64A58E60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enthiopyrad</w:t>
            </w:r>
            <w:proofErr w:type="spellEnd"/>
          </w:p>
          <w:p w14:paraId="3E53D6FC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icoxystrobin</w:t>
            </w:r>
            <w:proofErr w:type="spellEnd"/>
          </w:p>
          <w:p w14:paraId="316B60C8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ropiconazole</w:t>
            </w:r>
            <w:proofErr w:type="spellEnd"/>
          </w:p>
          <w:p w14:paraId="7F6CAD52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rothioconazole</w:t>
            </w:r>
            <w:proofErr w:type="spellEnd"/>
          </w:p>
          <w:p w14:paraId="07422CBC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yraclostrobin</w:t>
            </w:r>
            <w:proofErr w:type="spellEnd"/>
          </w:p>
          <w:p w14:paraId="10BAEB36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yriproxyfen</w:t>
            </w:r>
            <w:proofErr w:type="spellEnd"/>
          </w:p>
          <w:p w14:paraId="6DDE31F5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ethoxydim</w:t>
            </w:r>
            <w:proofErr w:type="spellEnd"/>
          </w:p>
          <w:p w14:paraId="002F7ED1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pinosad</w:t>
            </w:r>
            <w:proofErr w:type="spellEnd"/>
          </w:p>
          <w:p w14:paraId="3920C050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ulfoxaflor</w:t>
            </w:r>
            <w:proofErr w:type="spellEnd"/>
          </w:p>
          <w:p w14:paraId="387E933B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ebufenozide</w:t>
            </w:r>
            <w:proofErr w:type="spellEnd"/>
          </w:p>
          <w:p w14:paraId="6AE32250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etraconazole</w:t>
            </w:r>
            <w:proofErr w:type="spellEnd"/>
          </w:p>
          <w:p w14:paraId="26A835C6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hiamethoxam</w:t>
            </w:r>
            <w:proofErr w:type="spellEnd"/>
          </w:p>
          <w:p w14:paraId="1E23B730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hifensulfuron-methyl</w:t>
            </w:r>
            <w:proofErr w:type="spellEnd"/>
          </w:p>
          <w:p w14:paraId="5B376023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hiophanate-methyl</w:t>
            </w:r>
            <w:proofErr w:type="spellEnd"/>
          </w:p>
          <w:p w14:paraId="7670054A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ribenuron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thyl</w:t>
            </w:r>
            <w:proofErr w:type="spellEnd"/>
          </w:p>
          <w:p w14:paraId="4287DB46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rifluralin</w:t>
            </w:r>
            <w:proofErr w:type="spellEnd"/>
          </w:p>
          <w:p w14:paraId="70F3DBC7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Zeta-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ypermethrin</w:t>
            </w:r>
            <w:proofErr w:type="spellEnd"/>
          </w:p>
        </w:tc>
        <w:tc>
          <w:tcPr>
            <w:tcW w:w="708" w:type="dxa"/>
            <w:shd w:val="clear" w:color="auto" w:fill="auto"/>
            <w:vAlign w:val="center"/>
          </w:tcPr>
          <w:p w14:paraId="564348D8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lastRenderedPageBreak/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6E4E6181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</w:tcPr>
          <w:p w14:paraId="007CBCFF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4949B9B9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F8DD516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22698E66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3EB14BB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146C1786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527907B8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4F76EA92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6387D569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B88B400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166B0D4F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6E2E1ADC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E58269D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FFD0CA2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C113970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742F17A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D786849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14DBD10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1BBF7857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700D336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82CE84A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22A4835C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47D027F3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74EF5C11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68000305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15B91AEB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88A77F5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D1B866B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6999253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2CBC40D1" w14:textId="4D0F5489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  <w:p w14:paraId="5DD76E3E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7FE91C8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3AE7A0E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0E610EE4" w14:textId="77777777" w:rsidR="000C4FEB" w:rsidRPr="0016792B" w:rsidRDefault="000C4FEB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  <w:p w14:paraId="33B962E7" w14:textId="77777777" w:rsidR="000C4FEB" w:rsidRPr="0016792B" w:rsidRDefault="000C4FEB" w:rsidP="000C4FEB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4FFF864D" w14:textId="6DA6D154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18D01C4E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02DA982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170B01E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1C53F10E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69738318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29D041C4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B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3577D79E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quat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bromide</w:t>
            </w:r>
            <w:proofErr w:type="spellEnd"/>
          </w:p>
        </w:tc>
        <w:tc>
          <w:tcPr>
            <w:tcW w:w="708" w:type="dxa"/>
            <w:shd w:val="clear" w:color="auto" w:fill="auto"/>
            <w:vAlign w:val="center"/>
          </w:tcPr>
          <w:p w14:paraId="519792F4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3EED6A37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  <w:vAlign w:val="center"/>
          </w:tcPr>
          <w:p w14:paraId="3DE3B480" w14:textId="2617A61D" w:rsidR="00AE0ECC" w:rsidRPr="0016792B" w:rsidRDefault="00EB02F3" w:rsidP="00EB02F3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35109613" w14:textId="4211BF46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585A256D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155AAE3A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52DAA290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289B50B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3F8D6C28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0F792609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C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35B4D37A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Ethametsulfuron-methyl</w:t>
            </w:r>
            <w:proofErr w:type="spellEnd"/>
          </w:p>
        </w:tc>
        <w:tc>
          <w:tcPr>
            <w:tcW w:w="708" w:type="dxa"/>
            <w:shd w:val="clear" w:color="auto" w:fill="auto"/>
            <w:vAlign w:val="center"/>
          </w:tcPr>
          <w:p w14:paraId="7521CF9A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2D26307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  <w:vAlign w:val="center"/>
          </w:tcPr>
          <w:p w14:paraId="2BF05C9E" w14:textId="5A9CB0DC" w:rsidR="003A73B5" w:rsidRPr="0016792B" w:rsidRDefault="00AE0ECC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2D1D55AA" w14:textId="3A10A756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596C22D6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248161E8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1295C5EB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16D68A89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7C7386E5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2F7B11D3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D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1F679695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uoride</w:t>
            </w:r>
            <w:proofErr w:type="spellEnd"/>
          </w:p>
        </w:tc>
        <w:tc>
          <w:tcPr>
            <w:tcW w:w="708" w:type="dxa"/>
            <w:shd w:val="clear" w:color="auto" w:fill="auto"/>
            <w:vAlign w:val="center"/>
          </w:tcPr>
          <w:p w14:paraId="64089E2E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39A93290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  <w:vAlign w:val="center"/>
          </w:tcPr>
          <w:p w14:paraId="48790376" w14:textId="4839DD56" w:rsidR="003A73B5" w:rsidRPr="0016792B" w:rsidRDefault="00AE0ECC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2B058EB6" w14:textId="4FE2BCFD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0F40B223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3FFEB046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28BD32D1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7D53370A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7208D98E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770B0097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lastRenderedPageBreak/>
              <w:t>8E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7C22955E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lufosinate-ammonium</w:t>
            </w:r>
            <w:proofErr w:type="spellEnd"/>
          </w:p>
          <w:p w14:paraId="55C9225F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lyphosate</w:t>
            </w:r>
            <w:proofErr w:type="spellEnd"/>
          </w:p>
        </w:tc>
        <w:tc>
          <w:tcPr>
            <w:tcW w:w="708" w:type="dxa"/>
            <w:shd w:val="clear" w:color="auto" w:fill="auto"/>
            <w:vAlign w:val="center"/>
          </w:tcPr>
          <w:p w14:paraId="20386DA8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2FD38306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  <w:vAlign w:val="center"/>
          </w:tcPr>
          <w:p w14:paraId="197671EF" w14:textId="6EECF7EB" w:rsidR="003A73B5" w:rsidRPr="0016792B" w:rsidRDefault="00AE0ECC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60565179" w14:textId="33352919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6A80760E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5D3DF4E4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2CE8A7B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74761B79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4D60BCDE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588F0C4E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F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02D7DF96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ethyl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romide</w:t>
            </w:r>
            <w:proofErr w:type="spellEnd"/>
          </w:p>
        </w:tc>
        <w:tc>
          <w:tcPr>
            <w:tcW w:w="708" w:type="dxa"/>
            <w:shd w:val="clear" w:color="auto" w:fill="auto"/>
            <w:vAlign w:val="center"/>
          </w:tcPr>
          <w:p w14:paraId="2EA92967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2AA618D5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  <w:vAlign w:val="center"/>
          </w:tcPr>
          <w:p w14:paraId="45B75547" w14:textId="13EFDDBF" w:rsidR="003A73B5" w:rsidRPr="0016792B" w:rsidRDefault="00AE0ECC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411367A4" w14:textId="31AFF0D8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207BC444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47251555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74B0334B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26ACC726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4A56E802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133A761B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G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44D19B09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hosphine</w:t>
            </w:r>
            <w:proofErr w:type="spellEnd"/>
          </w:p>
        </w:tc>
        <w:tc>
          <w:tcPr>
            <w:tcW w:w="708" w:type="dxa"/>
            <w:shd w:val="clear" w:color="auto" w:fill="auto"/>
            <w:vAlign w:val="center"/>
          </w:tcPr>
          <w:p w14:paraId="38358F1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79BE8778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  <w:vAlign w:val="center"/>
          </w:tcPr>
          <w:p w14:paraId="5BD2909E" w14:textId="741AA719" w:rsidR="003A73B5" w:rsidRPr="0016792B" w:rsidRDefault="00AE0ECC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1D5FEFF2" w14:textId="63A569A3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0484D961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77941622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07220387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3EEDF82F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A73B5" w:rsidRPr="0016792B" w14:paraId="4D8DE7EB" w14:textId="77777777" w:rsidTr="0016792B">
        <w:trPr>
          <w:trHeight w:val="397"/>
        </w:trPr>
        <w:tc>
          <w:tcPr>
            <w:tcW w:w="428" w:type="dxa"/>
            <w:vAlign w:val="center"/>
          </w:tcPr>
          <w:p w14:paraId="030F72C4" w14:textId="77777777" w:rsidR="003A73B5" w:rsidRPr="0016792B" w:rsidRDefault="003A73B5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H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02B27B1C" w14:textId="77777777" w:rsidR="003A73B5" w:rsidRPr="0016792B" w:rsidRDefault="003A73B5" w:rsidP="00EB02F3">
            <w:pPr>
              <w:pStyle w:val="Akapitzlist"/>
              <w:numPr>
                <w:ilvl w:val="0"/>
                <w:numId w:val="31"/>
              </w:numPr>
              <w:spacing w:line="276" w:lineRule="auto"/>
              <w:ind w:left="355" w:hanging="362"/>
              <w:jc w:val="lef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ulfuryl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luoride</w:t>
            </w:r>
            <w:proofErr w:type="spellEnd"/>
          </w:p>
        </w:tc>
        <w:tc>
          <w:tcPr>
            <w:tcW w:w="708" w:type="dxa"/>
            <w:shd w:val="clear" w:color="auto" w:fill="auto"/>
            <w:vAlign w:val="center"/>
          </w:tcPr>
          <w:p w14:paraId="1429939B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RC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1A104ECA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g/kg</w:t>
            </w:r>
          </w:p>
        </w:tc>
        <w:tc>
          <w:tcPr>
            <w:tcW w:w="1053" w:type="dxa"/>
            <w:vAlign w:val="center"/>
          </w:tcPr>
          <w:p w14:paraId="3BF2B433" w14:textId="3D896B8F" w:rsidR="003A73B5" w:rsidRPr="0016792B" w:rsidRDefault="00AE0ECC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7EAB510C" w14:textId="06B72AD4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0D5133D0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7F3D7CF6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74EFF7BA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  <w:noWrap/>
            <w:vAlign w:val="center"/>
          </w:tcPr>
          <w:p w14:paraId="34FF9F45" w14:textId="77777777" w:rsidR="003A73B5" w:rsidRPr="0016792B" w:rsidRDefault="003A73B5" w:rsidP="004B1AB2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AE0ECC" w:rsidRPr="0016792B" w14:paraId="1AD42C11" w14:textId="77777777" w:rsidTr="0016792B">
        <w:trPr>
          <w:trHeight w:val="397"/>
        </w:trPr>
        <w:tc>
          <w:tcPr>
            <w:tcW w:w="11685" w:type="dxa"/>
            <w:gridSpan w:val="10"/>
          </w:tcPr>
          <w:p w14:paraId="5806F1A5" w14:textId="2C6CFF08" w:rsidR="00AE0ECC" w:rsidRPr="0016792B" w:rsidRDefault="00AE0ECC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* RPI - </w:t>
            </w:r>
            <w:proofErr w:type="spellStart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zolat</w:t>
            </w:r>
            <w:proofErr w:type="spellEnd"/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białka rzepakowego, </w:t>
            </w:r>
          </w:p>
          <w:p w14:paraId="1D712787" w14:textId="77777777" w:rsidR="00AE0ECC" w:rsidRPr="0016792B" w:rsidRDefault="00AE0ECC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  RPC - koncentrat błonnikowo-białkowy rzepakowy,    </w:t>
            </w:r>
          </w:p>
          <w:p w14:paraId="19061EB1" w14:textId="77777777" w:rsidR="00AE0ECC" w:rsidRPr="0016792B" w:rsidRDefault="00AE0ECC" w:rsidP="004B1AB2">
            <w:pPr>
              <w:spacing w:line="240" w:lineRule="auto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16792B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  RC - makuch rzepakowy</w:t>
            </w:r>
          </w:p>
        </w:tc>
      </w:tr>
    </w:tbl>
    <w:p w14:paraId="0F2D3B3A" w14:textId="551F306F" w:rsidR="00620082" w:rsidRPr="00620082" w:rsidRDefault="00620082" w:rsidP="00620082">
      <w:pPr>
        <w:spacing w:line="240" w:lineRule="auto"/>
        <w:rPr>
          <w:rFonts w:asciiTheme="minorHAnsi" w:hAnsiTheme="minorHAnsi" w:cstheme="minorHAnsi"/>
          <w:color w:val="000000"/>
          <w:sz w:val="16"/>
          <w:szCs w:val="16"/>
        </w:rPr>
      </w:pPr>
      <w:r w:rsidRPr="00620082">
        <w:rPr>
          <w:rFonts w:asciiTheme="minorHAnsi" w:hAnsiTheme="minorHAnsi" w:cstheme="minorHAnsi"/>
          <w:color w:val="000000"/>
          <w:sz w:val="16"/>
          <w:szCs w:val="16"/>
        </w:rPr>
        <w:t>*Z racji na charakter prowadzonych badań niemożliwe jest dokładne sprecyzowanie zamawianych ilości.</w:t>
      </w:r>
      <w:r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r w:rsidRPr="00620082">
        <w:rPr>
          <w:rFonts w:asciiTheme="minorHAnsi" w:hAnsiTheme="minorHAnsi" w:cstheme="minorHAnsi"/>
          <w:color w:val="000000"/>
          <w:sz w:val="16"/>
          <w:szCs w:val="16"/>
        </w:rPr>
        <w:t>Zamawiający określając wartość minimalną rozumie daną ilość (nie mniej), na którą będzie składane zamówienie cząstkowe zgodnie z zapotrzebowaniem wynikającym z prowadzonych prac badawczych w projekcie w danym okresie.</w:t>
      </w:r>
    </w:p>
    <w:p w14:paraId="34F43F69" w14:textId="77777777" w:rsidR="00EB02F3" w:rsidRDefault="00EB02F3" w:rsidP="007A1FF4">
      <w:pPr>
        <w:spacing w:after="160" w:line="276" w:lineRule="auto"/>
        <w:rPr>
          <w:rFonts w:ascii="Calibri" w:hAnsi="Calibri" w:cs="Calibri"/>
        </w:rPr>
      </w:pPr>
    </w:p>
    <w:p w14:paraId="259334FD" w14:textId="744C7A14" w:rsidR="00141F21" w:rsidRPr="008D6FF4" w:rsidRDefault="000F512C" w:rsidP="007A1FF4">
      <w:pPr>
        <w:spacing w:after="160" w:line="276" w:lineRule="auto"/>
      </w:pPr>
      <w:r w:rsidRPr="00F338EF">
        <w:rPr>
          <w:b/>
          <w:bCs/>
        </w:rPr>
        <w:t>UWAGA: zabrania się dokonywania zmian przez Oferentów w p</w:t>
      </w:r>
      <w:r>
        <w:rPr>
          <w:b/>
          <w:bCs/>
        </w:rPr>
        <w:t>owyższej</w:t>
      </w:r>
      <w:r w:rsidRPr="00F338EF">
        <w:rPr>
          <w:b/>
          <w:bCs/>
        </w:rPr>
        <w:t xml:space="preserve"> tabeli, </w:t>
      </w:r>
      <w:r w:rsidR="007A1FF4">
        <w:rPr>
          <w:b/>
          <w:bCs/>
        </w:rPr>
        <w:br/>
      </w:r>
      <w:r w:rsidRPr="00F338EF">
        <w:rPr>
          <w:b/>
          <w:bCs/>
        </w:rPr>
        <w:t xml:space="preserve">w kolumnie: </w:t>
      </w:r>
      <w:r w:rsidR="001F290D">
        <w:rPr>
          <w:b/>
          <w:bCs/>
        </w:rPr>
        <w:t>RODZAJ ANALIZY</w:t>
      </w:r>
      <w:r w:rsidR="001061CB">
        <w:rPr>
          <w:b/>
          <w:bCs/>
        </w:rPr>
        <w:t xml:space="preserve">, </w:t>
      </w:r>
      <w:r w:rsidR="001F290D">
        <w:rPr>
          <w:b/>
          <w:bCs/>
        </w:rPr>
        <w:t>MATRYCA</w:t>
      </w:r>
      <w:r w:rsidR="00456B39">
        <w:rPr>
          <w:b/>
          <w:bCs/>
        </w:rPr>
        <w:t xml:space="preserve">, </w:t>
      </w:r>
      <w:r w:rsidR="001F290D">
        <w:rPr>
          <w:b/>
          <w:bCs/>
        </w:rPr>
        <w:t>JEDNOSTKI</w:t>
      </w:r>
      <w:r w:rsidR="00C674EF">
        <w:rPr>
          <w:b/>
          <w:bCs/>
        </w:rPr>
        <w:t>, ZAMAWIANA ILOŚĆ</w:t>
      </w:r>
      <w:r w:rsidR="009C507E">
        <w:rPr>
          <w:b/>
          <w:bCs/>
        </w:rPr>
        <w:br/>
      </w:r>
    </w:p>
    <w:p w14:paraId="77F278FD" w14:textId="77777777" w:rsidR="00654436" w:rsidRPr="008D6FF4" w:rsidRDefault="00654436" w:rsidP="00E94049">
      <w:pPr>
        <w:numPr>
          <w:ilvl w:val="0"/>
          <w:numId w:val="16"/>
        </w:numPr>
        <w:spacing w:after="160" w:line="276" w:lineRule="auto"/>
        <w:jc w:val="left"/>
      </w:pPr>
      <w:r w:rsidRPr="008D6FF4">
        <w:t>Załącznikami do niniejszego formularza oferty stanowiącymi integralną część oferty są:</w:t>
      </w:r>
    </w:p>
    <w:p w14:paraId="2C188B41" w14:textId="77777777" w:rsidR="00654436" w:rsidRPr="008D6FF4" w:rsidRDefault="00654436" w:rsidP="00E94049">
      <w:pPr>
        <w:pStyle w:val="Akapitzlist"/>
        <w:numPr>
          <w:ilvl w:val="0"/>
          <w:numId w:val="17"/>
        </w:numPr>
        <w:spacing w:after="160" w:line="276" w:lineRule="auto"/>
        <w:jc w:val="left"/>
      </w:pPr>
      <w:r w:rsidRPr="008D6FF4">
        <w:t>………………………………………………………………………………</w:t>
      </w:r>
    </w:p>
    <w:p w14:paraId="3F56752D" w14:textId="019AF637" w:rsidR="00654436" w:rsidRPr="00142463" w:rsidRDefault="00654436" w:rsidP="00142463">
      <w:pPr>
        <w:pStyle w:val="Akapitzlist"/>
        <w:numPr>
          <w:ilvl w:val="0"/>
          <w:numId w:val="17"/>
        </w:numPr>
        <w:spacing w:after="160" w:line="276" w:lineRule="auto"/>
        <w:jc w:val="left"/>
        <w:rPr>
          <w:i/>
          <w:iCs/>
          <w:color w:val="000000"/>
        </w:rPr>
      </w:pPr>
      <w:r w:rsidRPr="008D6FF4">
        <w:t>………………………………………………………………………………</w:t>
      </w:r>
    </w:p>
    <w:p w14:paraId="32C32698" w14:textId="3BAF6641" w:rsidR="00654436" w:rsidRPr="008D6FF4" w:rsidRDefault="00654436" w:rsidP="0004562E">
      <w:pPr>
        <w:pStyle w:val="qowt-stl-standardowy"/>
        <w:shd w:val="clear" w:color="auto" w:fill="FFFFFF"/>
        <w:spacing w:before="0" w:beforeAutospacing="0" w:after="0" w:afterAutospacing="0" w:line="276" w:lineRule="auto"/>
        <w:ind w:left="720"/>
        <w:jc w:val="right"/>
        <w:rPr>
          <w:color w:val="000000"/>
        </w:rPr>
      </w:pPr>
      <w:r w:rsidRPr="008D6FF4">
        <w:rPr>
          <w:i/>
          <w:iCs/>
          <w:color w:val="000000"/>
        </w:rPr>
        <w:t>Miejscowość ............................, dnia ....................................</w:t>
      </w:r>
      <w:r w:rsidR="0098560D" w:rsidRPr="008D6FF4">
        <w:rPr>
          <w:i/>
          <w:iCs/>
          <w:color w:val="000000"/>
        </w:rPr>
        <w:t xml:space="preserve"> </w:t>
      </w:r>
      <w:r w:rsidRPr="008D6FF4">
        <w:rPr>
          <w:i/>
          <w:iCs/>
          <w:color w:val="000000"/>
        </w:rPr>
        <w:t>roku.</w:t>
      </w:r>
    </w:p>
    <w:p w14:paraId="03AC6FF6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60"/>
        <w:jc w:val="right"/>
        <w:rPr>
          <w:color w:val="000000"/>
        </w:rPr>
      </w:pPr>
      <w:r w:rsidRPr="008D6FF4">
        <w:rPr>
          <w:i/>
          <w:iCs/>
          <w:color w:val="000000"/>
        </w:rPr>
        <w:br/>
        <w:t>........................................................................</w:t>
      </w:r>
    </w:p>
    <w:p w14:paraId="094FE293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552" w:firstLine="348"/>
        <w:jc w:val="center"/>
        <w:rPr>
          <w:color w:val="000000"/>
        </w:rPr>
      </w:pPr>
      <w:r w:rsidRPr="008D6FF4">
        <w:rPr>
          <w:i/>
          <w:iCs/>
          <w:color w:val="000000"/>
        </w:rPr>
        <w:t>(pieczęć i podpis osoby uprawnionej do</w:t>
      </w:r>
    </w:p>
    <w:p w14:paraId="58B3C957" w14:textId="77777777" w:rsidR="00654436" w:rsidRPr="008D6FF4" w:rsidRDefault="00654436" w:rsidP="00E94049">
      <w:pPr>
        <w:pStyle w:val="qowt-stl-tekstpodstawowywcity2"/>
        <w:shd w:val="clear" w:color="auto" w:fill="FFFFFF"/>
        <w:spacing w:before="0" w:beforeAutospacing="0" w:after="0" w:afterAutospacing="0" w:line="276" w:lineRule="auto"/>
        <w:ind w:left="3900"/>
        <w:jc w:val="center"/>
        <w:rPr>
          <w:rStyle w:val="qowt-font1-timesnewroman"/>
          <w:i/>
          <w:iCs/>
          <w:color w:val="000000"/>
        </w:rPr>
      </w:pPr>
      <w:r w:rsidRPr="008D6FF4">
        <w:rPr>
          <w:rStyle w:val="qowt-font1-timesnewroman"/>
          <w:i/>
          <w:iCs/>
          <w:color w:val="000000"/>
        </w:rPr>
        <w:t>składania oświadczeń woli w imieniu Wykonawcy)</w:t>
      </w:r>
    </w:p>
    <w:sectPr w:rsidR="00654436" w:rsidRPr="008D6FF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18800" w14:textId="77777777" w:rsidR="00A91DB1" w:rsidRDefault="00A91DB1" w:rsidP="00821891">
      <w:pPr>
        <w:spacing w:line="240" w:lineRule="auto"/>
      </w:pPr>
      <w:r>
        <w:separator/>
      </w:r>
    </w:p>
  </w:endnote>
  <w:endnote w:type="continuationSeparator" w:id="0">
    <w:p w14:paraId="679EAE39" w14:textId="77777777" w:rsidR="00A91DB1" w:rsidRDefault="00A91DB1" w:rsidP="008218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3EC45D" w14:textId="77777777" w:rsidR="00A91DB1" w:rsidRDefault="00A91DB1" w:rsidP="00821891">
      <w:pPr>
        <w:spacing w:line="240" w:lineRule="auto"/>
      </w:pPr>
      <w:r>
        <w:separator/>
      </w:r>
    </w:p>
  </w:footnote>
  <w:footnote w:type="continuationSeparator" w:id="0">
    <w:p w14:paraId="396163EE" w14:textId="77777777" w:rsidR="00A91DB1" w:rsidRDefault="00A91DB1" w:rsidP="008218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91346C" w:rsidRPr="0064034D" w14:paraId="00871E4A" w14:textId="77777777" w:rsidTr="00EC05F4">
      <w:trPr>
        <w:jc w:val="center"/>
      </w:trPr>
      <w:tc>
        <w:tcPr>
          <w:tcW w:w="3350" w:type="dxa"/>
        </w:tcPr>
        <w:p w14:paraId="116AFFCB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AA1BA79" wp14:editId="097B99A4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50E3C69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5C1D3CF" wp14:editId="57E7A4FC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4D458EE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6CB129E4" wp14:editId="63A10191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D2A3BB1" w14:textId="3F52820F" w:rsidR="001A49A4" w:rsidRDefault="001A49A4">
    <w:pPr>
      <w:pStyle w:val="Nagwek"/>
    </w:pPr>
  </w:p>
  <w:p w14:paraId="1A2033B8" w14:textId="77777777" w:rsidR="00821891" w:rsidRDefault="00821891" w:rsidP="0082189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71F07"/>
    <w:multiLevelType w:val="hybridMultilevel"/>
    <w:tmpl w:val="E06C53A2"/>
    <w:lvl w:ilvl="0" w:tplc="08FCEF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b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4555C"/>
    <w:multiLevelType w:val="hybridMultilevel"/>
    <w:tmpl w:val="F230BF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5D7F1A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B2D94"/>
    <w:multiLevelType w:val="hybridMultilevel"/>
    <w:tmpl w:val="4D320880"/>
    <w:lvl w:ilvl="0" w:tplc="61A8EB9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702402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112B2"/>
    <w:multiLevelType w:val="hybridMultilevel"/>
    <w:tmpl w:val="E2F46AE4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F6A9B"/>
    <w:multiLevelType w:val="hybridMultilevel"/>
    <w:tmpl w:val="FD3A1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819FD"/>
    <w:multiLevelType w:val="multilevel"/>
    <w:tmpl w:val="7580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492395C"/>
    <w:multiLevelType w:val="hybridMultilevel"/>
    <w:tmpl w:val="7F960368"/>
    <w:lvl w:ilvl="0" w:tplc="BBC03714">
      <w:start w:val="1"/>
      <w:numFmt w:val="bullet"/>
      <w:lvlText w:val="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9" w15:restartNumberingAfterBreak="0">
    <w:nsid w:val="2A6E0565"/>
    <w:multiLevelType w:val="hybridMultilevel"/>
    <w:tmpl w:val="4A90D9AC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C24309"/>
    <w:multiLevelType w:val="hybridMultilevel"/>
    <w:tmpl w:val="819260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1501A"/>
    <w:multiLevelType w:val="hybridMultilevel"/>
    <w:tmpl w:val="7C6EF1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61EEB"/>
    <w:multiLevelType w:val="hybridMultilevel"/>
    <w:tmpl w:val="BA586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A0616"/>
    <w:multiLevelType w:val="hybridMultilevel"/>
    <w:tmpl w:val="351250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0724E"/>
    <w:multiLevelType w:val="hybridMultilevel"/>
    <w:tmpl w:val="F0B4F208"/>
    <w:lvl w:ilvl="0" w:tplc="BF604DA2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820149"/>
    <w:multiLevelType w:val="hybridMultilevel"/>
    <w:tmpl w:val="998655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515797"/>
    <w:multiLevelType w:val="hybridMultilevel"/>
    <w:tmpl w:val="1DC69D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5B7E9D"/>
    <w:multiLevelType w:val="hybridMultilevel"/>
    <w:tmpl w:val="572CC0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5E2160"/>
    <w:multiLevelType w:val="hybridMultilevel"/>
    <w:tmpl w:val="717E7D0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3B0D39"/>
    <w:multiLevelType w:val="hybridMultilevel"/>
    <w:tmpl w:val="FB1AA0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534799"/>
    <w:multiLevelType w:val="multilevel"/>
    <w:tmpl w:val="0E4E4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A061F9"/>
    <w:multiLevelType w:val="hybridMultilevel"/>
    <w:tmpl w:val="106416D4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379A1"/>
    <w:multiLevelType w:val="hybridMultilevel"/>
    <w:tmpl w:val="AF7A6D3E"/>
    <w:lvl w:ilvl="0" w:tplc="0415000F">
      <w:start w:val="1"/>
      <w:numFmt w:val="decimal"/>
      <w:lvlText w:val="%1."/>
      <w:lvlJc w:val="left"/>
      <w:pPr>
        <w:ind w:left="3030" w:hanging="360"/>
      </w:pPr>
    </w:lvl>
    <w:lvl w:ilvl="1" w:tplc="04150019" w:tentative="1">
      <w:start w:val="1"/>
      <w:numFmt w:val="lowerLetter"/>
      <w:lvlText w:val="%2."/>
      <w:lvlJc w:val="left"/>
      <w:pPr>
        <w:ind w:left="3750" w:hanging="360"/>
      </w:pPr>
    </w:lvl>
    <w:lvl w:ilvl="2" w:tplc="0415001B" w:tentative="1">
      <w:start w:val="1"/>
      <w:numFmt w:val="lowerRoman"/>
      <w:lvlText w:val="%3."/>
      <w:lvlJc w:val="right"/>
      <w:pPr>
        <w:ind w:left="4470" w:hanging="180"/>
      </w:pPr>
    </w:lvl>
    <w:lvl w:ilvl="3" w:tplc="0415000F" w:tentative="1">
      <w:start w:val="1"/>
      <w:numFmt w:val="decimal"/>
      <w:lvlText w:val="%4."/>
      <w:lvlJc w:val="left"/>
      <w:pPr>
        <w:ind w:left="5190" w:hanging="360"/>
      </w:pPr>
    </w:lvl>
    <w:lvl w:ilvl="4" w:tplc="04150019" w:tentative="1">
      <w:start w:val="1"/>
      <w:numFmt w:val="lowerLetter"/>
      <w:lvlText w:val="%5."/>
      <w:lvlJc w:val="left"/>
      <w:pPr>
        <w:ind w:left="5910" w:hanging="360"/>
      </w:pPr>
    </w:lvl>
    <w:lvl w:ilvl="5" w:tplc="0415001B" w:tentative="1">
      <w:start w:val="1"/>
      <w:numFmt w:val="lowerRoman"/>
      <w:lvlText w:val="%6."/>
      <w:lvlJc w:val="right"/>
      <w:pPr>
        <w:ind w:left="6630" w:hanging="180"/>
      </w:pPr>
    </w:lvl>
    <w:lvl w:ilvl="6" w:tplc="0415000F" w:tentative="1">
      <w:start w:val="1"/>
      <w:numFmt w:val="decimal"/>
      <w:lvlText w:val="%7."/>
      <w:lvlJc w:val="left"/>
      <w:pPr>
        <w:ind w:left="7350" w:hanging="360"/>
      </w:pPr>
    </w:lvl>
    <w:lvl w:ilvl="7" w:tplc="04150019" w:tentative="1">
      <w:start w:val="1"/>
      <w:numFmt w:val="lowerLetter"/>
      <w:lvlText w:val="%8."/>
      <w:lvlJc w:val="left"/>
      <w:pPr>
        <w:ind w:left="8070" w:hanging="360"/>
      </w:pPr>
    </w:lvl>
    <w:lvl w:ilvl="8" w:tplc="0415001B" w:tentative="1">
      <w:start w:val="1"/>
      <w:numFmt w:val="lowerRoman"/>
      <w:lvlText w:val="%9."/>
      <w:lvlJc w:val="right"/>
      <w:pPr>
        <w:ind w:left="8790" w:hanging="180"/>
      </w:pPr>
    </w:lvl>
  </w:abstractNum>
  <w:abstractNum w:abstractNumId="23" w15:restartNumberingAfterBreak="0">
    <w:nsid w:val="6B894581"/>
    <w:multiLevelType w:val="hybridMultilevel"/>
    <w:tmpl w:val="497EDAA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FE0434D"/>
    <w:multiLevelType w:val="hybridMultilevel"/>
    <w:tmpl w:val="12C0A3E4"/>
    <w:lvl w:ilvl="0" w:tplc="FFFFFFFF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994602"/>
    <w:multiLevelType w:val="hybridMultilevel"/>
    <w:tmpl w:val="EF46EF2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399015D"/>
    <w:multiLevelType w:val="hybridMultilevel"/>
    <w:tmpl w:val="3A9A94B4"/>
    <w:lvl w:ilvl="0" w:tplc="243ECDF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293B33"/>
    <w:multiLevelType w:val="hybridMultilevel"/>
    <w:tmpl w:val="AD88DC8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B829B6"/>
    <w:multiLevelType w:val="hybridMultilevel"/>
    <w:tmpl w:val="DFC654C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F6D49F7"/>
    <w:multiLevelType w:val="multilevel"/>
    <w:tmpl w:val="B35E9DE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385789121">
    <w:abstractNumId w:val="13"/>
  </w:num>
  <w:num w:numId="2" w16cid:durableId="981738359">
    <w:abstractNumId w:val="16"/>
  </w:num>
  <w:num w:numId="3" w16cid:durableId="1163546583">
    <w:abstractNumId w:val="15"/>
  </w:num>
  <w:num w:numId="4" w16cid:durableId="1058434144">
    <w:abstractNumId w:val="18"/>
  </w:num>
  <w:num w:numId="5" w16cid:durableId="1739472694">
    <w:abstractNumId w:val="27"/>
  </w:num>
  <w:num w:numId="6" w16cid:durableId="575941934">
    <w:abstractNumId w:val="22"/>
  </w:num>
  <w:num w:numId="7" w16cid:durableId="370113936">
    <w:abstractNumId w:val="10"/>
  </w:num>
  <w:num w:numId="8" w16cid:durableId="1797865273">
    <w:abstractNumId w:val="11"/>
  </w:num>
  <w:num w:numId="9" w16cid:durableId="1522816171">
    <w:abstractNumId w:val="2"/>
  </w:num>
  <w:num w:numId="10" w16cid:durableId="59519703">
    <w:abstractNumId w:val="4"/>
  </w:num>
  <w:num w:numId="11" w16cid:durableId="195654260">
    <w:abstractNumId w:val="26"/>
  </w:num>
  <w:num w:numId="12" w16cid:durableId="1748991052">
    <w:abstractNumId w:val="25"/>
  </w:num>
  <w:num w:numId="13" w16cid:durableId="1375081627">
    <w:abstractNumId w:val="28"/>
  </w:num>
  <w:num w:numId="14" w16cid:durableId="2118713376">
    <w:abstractNumId w:val="17"/>
  </w:num>
  <w:num w:numId="15" w16cid:durableId="1645696126">
    <w:abstractNumId w:val="14"/>
    <w:lvlOverride w:ilvl="0">
      <w:startOverride w:val="1"/>
    </w:lvlOverride>
  </w:num>
  <w:num w:numId="16" w16cid:durableId="1546680800">
    <w:abstractNumId w:val="14"/>
  </w:num>
  <w:num w:numId="17" w16cid:durableId="180750882">
    <w:abstractNumId w:val="1"/>
  </w:num>
  <w:num w:numId="18" w16cid:durableId="1570993104">
    <w:abstractNumId w:val="7"/>
  </w:num>
  <w:num w:numId="19" w16cid:durableId="306979227">
    <w:abstractNumId w:val="9"/>
  </w:num>
  <w:num w:numId="20" w16cid:durableId="925531077">
    <w:abstractNumId w:val="8"/>
  </w:num>
  <w:num w:numId="21" w16cid:durableId="76950218">
    <w:abstractNumId w:val="12"/>
  </w:num>
  <w:num w:numId="22" w16cid:durableId="2087873125">
    <w:abstractNumId w:val="23"/>
  </w:num>
  <w:num w:numId="23" w16cid:durableId="881089519">
    <w:abstractNumId w:val="24"/>
  </w:num>
  <w:num w:numId="24" w16cid:durableId="1948540373">
    <w:abstractNumId w:val="0"/>
  </w:num>
  <w:num w:numId="25" w16cid:durableId="1295672037">
    <w:abstractNumId w:val="29"/>
  </w:num>
  <w:num w:numId="26" w16cid:durableId="1900435496">
    <w:abstractNumId w:val="20"/>
  </w:num>
  <w:num w:numId="27" w16cid:durableId="817844409">
    <w:abstractNumId w:val="21"/>
  </w:num>
  <w:num w:numId="28" w16cid:durableId="1704212909">
    <w:abstractNumId w:val="5"/>
  </w:num>
  <w:num w:numId="29" w16cid:durableId="2104909304">
    <w:abstractNumId w:val="3"/>
  </w:num>
  <w:num w:numId="30" w16cid:durableId="1042826071">
    <w:abstractNumId w:val="6"/>
  </w:num>
  <w:num w:numId="31" w16cid:durableId="51858669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xMDC2sDAyMzK2MDJR0lEKTi0uzszPAykwrgUADI/xuCwAAAA="/>
  </w:docVars>
  <w:rsids>
    <w:rsidRoot w:val="00F11E3E"/>
    <w:rsid w:val="00007B03"/>
    <w:rsid w:val="000102A7"/>
    <w:rsid w:val="00015ACD"/>
    <w:rsid w:val="00025D68"/>
    <w:rsid w:val="0004562E"/>
    <w:rsid w:val="0005648D"/>
    <w:rsid w:val="00063DD3"/>
    <w:rsid w:val="000C4BED"/>
    <w:rsid w:val="000C4FEB"/>
    <w:rsid w:val="000D1D4A"/>
    <w:rsid w:val="000D4B46"/>
    <w:rsid w:val="000D7DD1"/>
    <w:rsid w:val="000E2E45"/>
    <w:rsid w:val="000E4EDF"/>
    <w:rsid w:val="000E65FF"/>
    <w:rsid w:val="000E6955"/>
    <w:rsid w:val="000F2FF4"/>
    <w:rsid w:val="000F3303"/>
    <w:rsid w:val="000F3652"/>
    <w:rsid w:val="000F512C"/>
    <w:rsid w:val="001061CB"/>
    <w:rsid w:val="00115E09"/>
    <w:rsid w:val="00116679"/>
    <w:rsid w:val="001208F2"/>
    <w:rsid w:val="0013687F"/>
    <w:rsid w:val="00137FBA"/>
    <w:rsid w:val="001409C0"/>
    <w:rsid w:val="00141F21"/>
    <w:rsid w:val="00142463"/>
    <w:rsid w:val="001520BE"/>
    <w:rsid w:val="00154DD4"/>
    <w:rsid w:val="001636D9"/>
    <w:rsid w:val="0016792B"/>
    <w:rsid w:val="00181069"/>
    <w:rsid w:val="00187958"/>
    <w:rsid w:val="00192F19"/>
    <w:rsid w:val="00197C98"/>
    <w:rsid w:val="001A3D53"/>
    <w:rsid w:val="001A49A4"/>
    <w:rsid w:val="001A4A31"/>
    <w:rsid w:val="001B745B"/>
    <w:rsid w:val="001C7844"/>
    <w:rsid w:val="001D0DFB"/>
    <w:rsid w:val="001D35D0"/>
    <w:rsid w:val="001E67FC"/>
    <w:rsid w:val="001F1339"/>
    <w:rsid w:val="001F290D"/>
    <w:rsid w:val="001F30EA"/>
    <w:rsid w:val="00202E33"/>
    <w:rsid w:val="00215F64"/>
    <w:rsid w:val="00216071"/>
    <w:rsid w:val="00233964"/>
    <w:rsid w:val="002349B4"/>
    <w:rsid w:val="00234B12"/>
    <w:rsid w:val="00243F25"/>
    <w:rsid w:val="00260D40"/>
    <w:rsid w:val="00261A8A"/>
    <w:rsid w:val="00267E7C"/>
    <w:rsid w:val="002968F9"/>
    <w:rsid w:val="00297053"/>
    <w:rsid w:val="002A0D9D"/>
    <w:rsid w:val="002A6C60"/>
    <w:rsid w:val="002A77A2"/>
    <w:rsid w:val="002A79E7"/>
    <w:rsid w:val="002B50D5"/>
    <w:rsid w:val="002C57C8"/>
    <w:rsid w:val="002E1935"/>
    <w:rsid w:val="002E7744"/>
    <w:rsid w:val="002F246D"/>
    <w:rsid w:val="003010B6"/>
    <w:rsid w:val="003046EE"/>
    <w:rsid w:val="00306D36"/>
    <w:rsid w:val="003162FA"/>
    <w:rsid w:val="00316A29"/>
    <w:rsid w:val="00317FD4"/>
    <w:rsid w:val="00320729"/>
    <w:rsid w:val="00323598"/>
    <w:rsid w:val="00334041"/>
    <w:rsid w:val="00335EEE"/>
    <w:rsid w:val="00340E64"/>
    <w:rsid w:val="00347090"/>
    <w:rsid w:val="0035564A"/>
    <w:rsid w:val="00360CE4"/>
    <w:rsid w:val="00363AFE"/>
    <w:rsid w:val="003649B6"/>
    <w:rsid w:val="003705F0"/>
    <w:rsid w:val="003773BE"/>
    <w:rsid w:val="00382899"/>
    <w:rsid w:val="00396D75"/>
    <w:rsid w:val="00396DB2"/>
    <w:rsid w:val="003A1658"/>
    <w:rsid w:val="003A73B5"/>
    <w:rsid w:val="003C2DC9"/>
    <w:rsid w:val="003C34A6"/>
    <w:rsid w:val="003C56F3"/>
    <w:rsid w:val="003C5C39"/>
    <w:rsid w:val="003D07BE"/>
    <w:rsid w:val="003D1B4F"/>
    <w:rsid w:val="003E5E0F"/>
    <w:rsid w:val="003E6D9E"/>
    <w:rsid w:val="003F338E"/>
    <w:rsid w:val="003F5C42"/>
    <w:rsid w:val="004013EF"/>
    <w:rsid w:val="00411ABA"/>
    <w:rsid w:val="004155B4"/>
    <w:rsid w:val="00417FD9"/>
    <w:rsid w:val="004321B4"/>
    <w:rsid w:val="00432A32"/>
    <w:rsid w:val="00445019"/>
    <w:rsid w:val="00447904"/>
    <w:rsid w:val="00452D92"/>
    <w:rsid w:val="00453E3D"/>
    <w:rsid w:val="00456B39"/>
    <w:rsid w:val="00464EB0"/>
    <w:rsid w:val="00470ACD"/>
    <w:rsid w:val="004761F1"/>
    <w:rsid w:val="004A1632"/>
    <w:rsid w:val="004A29BE"/>
    <w:rsid w:val="004A7BBF"/>
    <w:rsid w:val="004B6B1F"/>
    <w:rsid w:val="004C2F35"/>
    <w:rsid w:val="004C453E"/>
    <w:rsid w:val="004D0D22"/>
    <w:rsid w:val="004D2A8B"/>
    <w:rsid w:val="004D5705"/>
    <w:rsid w:val="004E2908"/>
    <w:rsid w:val="004F114B"/>
    <w:rsid w:val="004F174B"/>
    <w:rsid w:val="00501A9D"/>
    <w:rsid w:val="0051072D"/>
    <w:rsid w:val="00511C06"/>
    <w:rsid w:val="00512668"/>
    <w:rsid w:val="005132A0"/>
    <w:rsid w:val="00524308"/>
    <w:rsid w:val="00526B7E"/>
    <w:rsid w:val="00541D83"/>
    <w:rsid w:val="00570AD8"/>
    <w:rsid w:val="005715DE"/>
    <w:rsid w:val="00573062"/>
    <w:rsid w:val="0058043D"/>
    <w:rsid w:val="00582DB7"/>
    <w:rsid w:val="0059096B"/>
    <w:rsid w:val="005B51D1"/>
    <w:rsid w:val="005D0CED"/>
    <w:rsid w:val="005E6FBA"/>
    <w:rsid w:val="00601C00"/>
    <w:rsid w:val="00602CA4"/>
    <w:rsid w:val="006055C3"/>
    <w:rsid w:val="006057FF"/>
    <w:rsid w:val="00613BF5"/>
    <w:rsid w:val="0061623E"/>
    <w:rsid w:val="00620082"/>
    <w:rsid w:val="00635266"/>
    <w:rsid w:val="00654436"/>
    <w:rsid w:val="00675102"/>
    <w:rsid w:val="0069043B"/>
    <w:rsid w:val="00690A75"/>
    <w:rsid w:val="0069114A"/>
    <w:rsid w:val="00697E08"/>
    <w:rsid w:val="006A21B5"/>
    <w:rsid w:val="006B0A79"/>
    <w:rsid w:val="006C76A3"/>
    <w:rsid w:val="006D389C"/>
    <w:rsid w:val="006D442E"/>
    <w:rsid w:val="006E6818"/>
    <w:rsid w:val="006F1D56"/>
    <w:rsid w:val="0072318E"/>
    <w:rsid w:val="00730B43"/>
    <w:rsid w:val="00737BC6"/>
    <w:rsid w:val="007455E3"/>
    <w:rsid w:val="00745F81"/>
    <w:rsid w:val="00756A77"/>
    <w:rsid w:val="0075767D"/>
    <w:rsid w:val="007606AA"/>
    <w:rsid w:val="0076277C"/>
    <w:rsid w:val="0077225C"/>
    <w:rsid w:val="007A1E90"/>
    <w:rsid w:val="007A1FF4"/>
    <w:rsid w:val="007A3E6A"/>
    <w:rsid w:val="007A57B2"/>
    <w:rsid w:val="007A6223"/>
    <w:rsid w:val="007B7D90"/>
    <w:rsid w:val="007D09D0"/>
    <w:rsid w:val="007D0C2C"/>
    <w:rsid w:val="007D274A"/>
    <w:rsid w:val="007D512C"/>
    <w:rsid w:val="007D7A1E"/>
    <w:rsid w:val="007E6D51"/>
    <w:rsid w:val="007F7C9F"/>
    <w:rsid w:val="00801CAB"/>
    <w:rsid w:val="00820604"/>
    <w:rsid w:val="00821891"/>
    <w:rsid w:val="008234AB"/>
    <w:rsid w:val="00826B42"/>
    <w:rsid w:val="00834DB3"/>
    <w:rsid w:val="008502E9"/>
    <w:rsid w:val="00867238"/>
    <w:rsid w:val="0088370C"/>
    <w:rsid w:val="008A19F9"/>
    <w:rsid w:val="008A4C82"/>
    <w:rsid w:val="008A61D2"/>
    <w:rsid w:val="008C21F6"/>
    <w:rsid w:val="008C3F87"/>
    <w:rsid w:val="008D0E5D"/>
    <w:rsid w:val="008D6FF4"/>
    <w:rsid w:val="008E1B13"/>
    <w:rsid w:val="008F2EB3"/>
    <w:rsid w:val="008F4E61"/>
    <w:rsid w:val="008F5173"/>
    <w:rsid w:val="009118E3"/>
    <w:rsid w:val="0091346C"/>
    <w:rsid w:val="00913DD9"/>
    <w:rsid w:val="00926D09"/>
    <w:rsid w:val="00937032"/>
    <w:rsid w:val="009544CA"/>
    <w:rsid w:val="00965DD0"/>
    <w:rsid w:val="009749D3"/>
    <w:rsid w:val="00976E89"/>
    <w:rsid w:val="009803A3"/>
    <w:rsid w:val="00985320"/>
    <w:rsid w:val="0098560D"/>
    <w:rsid w:val="00994693"/>
    <w:rsid w:val="00994B7F"/>
    <w:rsid w:val="00995FA2"/>
    <w:rsid w:val="00996961"/>
    <w:rsid w:val="0099720A"/>
    <w:rsid w:val="009A27B7"/>
    <w:rsid w:val="009A72E1"/>
    <w:rsid w:val="009B0B1E"/>
    <w:rsid w:val="009B0EDF"/>
    <w:rsid w:val="009B2C94"/>
    <w:rsid w:val="009C507E"/>
    <w:rsid w:val="009D69C3"/>
    <w:rsid w:val="00A214B6"/>
    <w:rsid w:val="00A30C07"/>
    <w:rsid w:val="00A32723"/>
    <w:rsid w:val="00A32C89"/>
    <w:rsid w:val="00A51722"/>
    <w:rsid w:val="00A5203B"/>
    <w:rsid w:val="00A626E7"/>
    <w:rsid w:val="00A65E4E"/>
    <w:rsid w:val="00A73F34"/>
    <w:rsid w:val="00A765E9"/>
    <w:rsid w:val="00A81215"/>
    <w:rsid w:val="00A91DB1"/>
    <w:rsid w:val="00AB1855"/>
    <w:rsid w:val="00AB4BAE"/>
    <w:rsid w:val="00AC3683"/>
    <w:rsid w:val="00AC43FE"/>
    <w:rsid w:val="00AC72F1"/>
    <w:rsid w:val="00AE0ECC"/>
    <w:rsid w:val="00AE44E8"/>
    <w:rsid w:val="00AE7339"/>
    <w:rsid w:val="00AF7381"/>
    <w:rsid w:val="00AF7B1F"/>
    <w:rsid w:val="00B03547"/>
    <w:rsid w:val="00B110C7"/>
    <w:rsid w:val="00B233BA"/>
    <w:rsid w:val="00B25784"/>
    <w:rsid w:val="00B45EDA"/>
    <w:rsid w:val="00B527AB"/>
    <w:rsid w:val="00B53474"/>
    <w:rsid w:val="00B543CD"/>
    <w:rsid w:val="00B66D7A"/>
    <w:rsid w:val="00B70D0B"/>
    <w:rsid w:val="00B7201B"/>
    <w:rsid w:val="00B8620E"/>
    <w:rsid w:val="00B92072"/>
    <w:rsid w:val="00BA304A"/>
    <w:rsid w:val="00BA79C6"/>
    <w:rsid w:val="00BB5759"/>
    <w:rsid w:val="00BD283D"/>
    <w:rsid w:val="00C12CD0"/>
    <w:rsid w:val="00C134AD"/>
    <w:rsid w:val="00C208D3"/>
    <w:rsid w:val="00C27173"/>
    <w:rsid w:val="00C27F27"/>
    <w:rsid w:val="00C30C07"/>
    <w:rsid w:val="00C42E16"/>
    <w:rsid w:val="00C45B7A"/>
    <w:rsid w:val="00C52940"/>
    <w:rsid w:val="00C54BCE"/>
    <w:rsid w:val="00C55961"/>
    <w:rsid w:val="00C62616"/>
    <w:rsid w:val="00C641D9"/>
    <w:rsid w:val="00C674EF"/>
    <w:rsid w:val="00C7038F"/>
    <w:rsid w:val="00C72908"/>
    <w:rsid w:val="00C8257D"/>
    <w:rsid w:val="00C84C27"/>
    <w:rsid w:val="00C9452B"/>
    <w:rsid w:val="00CA1547"/>
    <w:rsid w:val="00CB5D08"/>
    <w:rsid w:val="00CC7997"/>
    <w:rsid w:val="00CD30AD"/>
    <w:rsid w:val="00CD68A2"/>
    <w:rsid w:val="00CE235C"/>
    <w:rsid w:val="00CE37B4"/>
    <w:rsid w:val="00CE47CF"/>
    <w:rsid w:val="00CF11D7"/>
    <w:rsid w:val="00D02014"/>
    <w:rsid w:val="00D04DF0"/>
    <w:rsid w:val="00D05772"/>
    <w:rsid w:val="00D33F86"/>
    <w:rsid w:val="00D4380E"/>
    <w:rsid w:val="00D56B71"/>
    <w:rsid w:val="00D83458"/>
    <w:rsid w:val="00D956E9"/>
    <w:rsid w:val="00D95E96"/>
    <w:rsid w:val="00D960E9"/>
    <w:rsid w:val="00D97EC8"/>
    <w:rsid w:val="00DA0B48"/>
    <w:rsid w:val="00DA4106"/>
    <w:rsid w:val="00DB1FFE"/>
    <w:rsid w:val="00DC6DDB"/>
    <w:rsid w:val="00DD3A6A"/>
    <w:rsid w:val="00DE6D37"/>
    <w:rsid w:val="00DF6C1A"/>
    <w:rsid w:val="00E00F8C"/>
    <w:rsid w:val="00E02E0A"/>
    <w:rsid w:val="00E0506C"/>
    <w:rsid w:val="00E056E3"/>
    <w:rsid w:val="00E079E1"/>
    <w:rsid w:val="00E10A7E"/>
    <w:rsid w:val="00E10D44"/>
    <w:rsid w:val="00E140C4"/>
    <w:rsid w:val="00E5667F"/>
    <w:rsid w:val="00E7107A"/>
    <w:rsid w:val="00E750FB"/>
    <w:rsid w:val="00E92C03"/>
    <w:rsid w:val="00E94049"/>
    <w:rsid w:val="00EA5D2F"/>
    <w:rsid w:val="00EA6614"/>
    <w:rsid w:val="00EB02F3"/>
    <w:rsid w:val="00EB0683"/>
    <w:rsid w:val="00EC0387"/>
    <w:rsid w:val="00EC3958"/>
    <w:rsid w:val="00EC3F6A"/>
    <w:rsid w:val="00ED1478"/>
    <w:rsid w:val="00ED1D18"/>
    <w:rsid w:val="00EF08AA"/>
    <w:rsid w:val="00EF4678"/>
    <w:rsid w:val="00F04789"/>
    <w:rsid w:val="00F11E3E"/>
    <w:rsid w:val="00F23D9B"/>
    <w:rsid w:val="00F338EF"/>
    <w:rsid w:val="00F3523C"/>
    <w:rsid w:val="00F40F35"/>
    <w:rsid w:val="00F566CD"/>
    <w:rsid w:val="00F66CA1"/>
    <w:rsid w:val="00F67AB4"/>
    <w:rsid w:val="00F802CA"/>
    <w:rsid w:val="00FA0713"/>
    <w:rsid w:val="00FA1710"/>
    <w:rsid w:val="00FA49C3"/>
    <w:rsid w:val="00FC5A2F"/>
    <w:rsid w:val="00FC7462"/>
    <w:rsid w:val="00FC79D6"/>
    <w:rsid w:val="00FD3068"/>
    <w:rsid w:val="00FD456B"/>
    <w:rsid w:val="00FE4E76"/>
    <w:rsid w:val="00FE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F97ED"/>
  <w15:docId w15:val="{9E650E3A-78F6-4941-AC2A-3D90844DE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79D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21891"/>
  </w:style>
  <w:style w:type="paragraph" w:styleId="Stopka">
    <w:name w:val="footer"/>
    <w:basedOn w:val="Normalny"/>
    <w:link w:val="Stopka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1891"/>
  </w:style>
  <w:style w:type="paragraph" w:styleId="Tekstdymka">
    <w:name w:val="Balloon Text"/>
    <w:basedOn w:val="Normalny"/>
    <w:link w:val="TekstdymkaZnak"/>
    <w:uiPriority w:val="99"/>
    <w:semiHidden/>
    <w:unhideWhenUsed/>
    <w:rsid w:val="003C56F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56F3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rsid w:val="00E750FB"/>
    <w:rPr>
      <w:color w:val="0000FF"/>
      <w:u w:val="single"/>
    </w:rPr>
  </w:style>
  <w:style w:type="character" w:styleId="Odwoaniedokomentarza">
    <w:name w:val="annotation reference"/>
    <w:uiPriority w:val="99"/>
    <w:rsid w:val="00E750F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750FB"/>
    <w:pPr>
      <w:spacing w:line="240" w:lineRule="auto"/>
      <w:jc w:val="left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0F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aliases w:val="normalny tekst,Obiekt,BulletC,Akapit z listą31,NOWY,Akapit z listą32,sw tekst"/>
    <w:basedOn w:val="Normalny"/>
    <w:link w:val="AkapitzlistZnak"/>
    <w:uiPriority w:val="34"/>
    <w:qFormat/>
    <w:rsid w:val="00F67AB4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7AB4"/>
    <w:pPr>
      <w:jc w:val="both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7AB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774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774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7744"/>
    <w:rPr>
      <w:vertAlign w:val="superscript"/>
    </w:rPr>
  </w:style>
  <w:style w:type="character" w:customStyle="1" w:styleId="AkapitzlistZnak">
    <w:name w:val="Akapit z listą Znak"/>
    <w:aliases w:val="normalny tekst Znak,Obiekt Znak,BulletC Znak,Akapit z listą31 Znak,NOWY Znak,Akapit z listą32 Znak,sw tekst Znak"/>
    <w:link w:val="Akapitzlist"/>
    <w:uiPriority w:val="34"/>
    <w:locked/>
    <w:rsid w:val="00464EB0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qowt-stl-standardowy">
    <w:name w:val="qowt-stl-standardowy"/>
    <w:basedOn w:val="Normalny"/>
    <w:rsid w:val="00654436"/>
    <w:pPr>
      <w:spacing w:before="100" w:beforeAutospacing="1" w:after="100" w:afterAutospacing="1" w:line="240" w:lineRule="auto"/>
      <w:jc w:val="left"/>
    </w:pPr>
  </w:style>
  <w:style w:type="paragraph" w:customStyle="1" w:styleId="qowt-stl-tekstpodstawowywcity2">
    <w:name w:val="qowt-stl-tekstpodstawowywcięty2"/>
    <w:basedOn w:val="Normalny"/>
    <w:rsid w:val="00654436"/>
    <w:pPr>
      <w:spacing w:before="100" w:beforeAutospacing="1" w:after="100" w:afterAutospacing="1" w:line="240" w:lineRule="auto"/>
      <w:jc w:val="left"/>
    </w:pPr>
  </w:style>
  <w:style w:type="character" w:customStyle="1" w:styleId="qowt-font1-timesnewroman">
    <w:name w:val="qowt-font1-timesnewroman"/>
    <w:basedOn w:val="Domylnaczcionkaakapitu"/>
    <w:rsid w:val="00654436"/>
  </w:style>
  <w:style w:type="table" w:styleId="Tabela-Siatka">
    <w:name w:val="Table Grid"/>
    <w:basedOn w:val="Standardowy"/>
    <w:uiPriority w:val="39"/>
    <w:rsid w:val="00141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F11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6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160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EAFA6-79FE-4519-ACA2-DA3031B5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</Pages>
  <Words>813</Words>
  <Characters>4878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Nowak</dc:creator>
  <cp:keywords/>
  <dc:description/>
  <cp:lastModifiedBy>Justyna Stańczak</cp:lastModifiedBy>
  <cp:revision>287</cp:revision>
  <cp:lastPrinted>2019-10-28T12:11:00Z</cp:lastPrinted>
  <dcterms:created xsi:type="dcterms:W3CDTF">2020-10-13T11:53:00Z</dcterms:created>
  <dcterms:modified xsi:type="dcterms:W3CDTF">2024-02-1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